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490D5" w14:textId="089F6196" w:rsidR="00D16D0F" w:rsidRDefault="00D16D0F" w:rsidP="00D16D0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statísticas descritivas</w:t>
      </w:r>
    </w:p>
    <w:p w14:paraId="7C1198A9" w14:textId="3DC40749" w:rsidR="00D16D0F" w:rsidRPr="00D16D0F" w:rsidRDefault="00D16D0F" w:rsidP="00D16D0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D16D0F">
        <w:rPr>
          <w:rFonts w:ascii="Times New Roman" w:hAnsi="Times New Roman" w:cs="Times New Roman"/>
          <w:sz w:val="24"/>
          <w:szCs w:val="24"/>
        </w:rPr>
        <w:t xml:space="preserve">A amostra deste estudo foi composta por 230 estudantes universitários concluintes, sendo 143 do sexo feminino (62,17%) e 87 do sexo masculino (37,83%). As idades variaram de </w:t>
      </w:r>
      <w:r w:rsidRPr="00D16D0F">
        <w:rPr>
          <w:rFonts w:ascii="Times New Roman" w:hAnsi="Times New Roman" w:cs="Times New Roman"/>
          <w:sz w:val="24"/>
          <w:szCs w:val="24"/>
        </w:rPr>
        <w:t>21 a 55 anos (</w:t>
      </w:r>
      <w:r w:rsidRPr="00D16D0F">
        <w:rPr>
          <w:rFonts w:ascii="Times New Roman" w:hAnsi="Times New Roman" w:cs="Times New Roman"/>
          <w:i/>
          <w:sz w:val="24"/>
          <w:szCs w:val="24"/>
        </w:rPr>
        <w:t>M</w:t>
      </w:r>
      <w:r w:rsidRPr="00D16D0F">
        <w:rPr>
          <w:rFonts w:ascii="Times New Roman" w:hAnsi="Times New Roman" w:cs="Times New Roman"/>
          <w:sz w:val="24"/>
          <w:szCs w:val="24"/>
        </w:rPr>
        <w:t xml:space="preserve"> = 25,89; </w:t>
      </w:r>
      <w:r w:rsidRPr="00D16D0F">
        <w:rPr>
          <w:rFonts w:ascii="Times New Roman" w:hAnsi="Times New Roman" w:cs="Times New Roman"/>
          <w:i/>
          <w:sz w:val="24"/>
          <w:szCs w:val="24"/>
        </w:rPr>
        <w:t>DP</w:t>
      </w:r>
      <w:r w:rsidRPr="00D16D0F">
        <w:rPr>
          <w:rFonts w:ascii="Times New Roman" w:hAnsi="Times New Roman" w:cs="Times New Roman"/>
          <w:sz w:val="24"/>
          <w:szCs w:val="24"/>
        </w:rPr>
        <w:t xml:space="preserve"> = 5,68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D16D0F">
        <w:rPr>
          <w:rFonts w:ascii="Times New Roman" w:hAnsi="Times New Roman" w:cs="Times New Roman"/>
          <w:sz w:val="24"/>
          <w:szCs w:val="24"/>
        </w:rPr>
        <w:t>No total, 11 cursos foram representados pela amostra deste estudo, sendo estes Psicologia (</w:t>
      </w:r>
      <w:r w:rsidRPr="00D16D0F"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= 34; </w:t>
      </w:r>
      <w:r w:rsidRPr="00D16D0F">
        <w:rPr>
          <w:rFonts w:ascii="Times New Roman" w:hAnsi="Times New Roman" w:cs="Times New Roman"/>
          <w:sz w:val="24"/>
          <w:szCs w:val="24"/>
        </w:rPr>
        <w:t>14,</w:t>
      </w:r>
      <w:r>
        <w:rPr>
          <w:rFonts w:ascii="Times New Roman" w:hAnsi="Times New Roman" w:cs="Times New Roman"/>
          <w:sz w:val="24"/>
          <w:szCs w:val="24"/>
        </w:rPr>
        <w:t>78</w:t>
      </w:r>
      <w:r w:rsidRPr="00D16D0F">
        <w:rPr>
          <w:rFonts w:ascii="Times New Roman" w:hAnsi="Times New Roman" w:cs="Times New Roman"/>
          <w:sz w:val="24"/>
          <w:szCs w:val="24"/>
        </w:rPr>
        <w:t>%), Farmácia (</w:t>
      </w:r>
      <w:r w:rsidRPr="00D16D0F"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34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D16D0F">
        <w:rPr>
          <w:rFonts w:ascii="Times New Roman" w:hAnsi="Times New Roman" w:cs="Times New Roman"/>
          <w:sz w:val="24"/>
          <w:szCs w:val="24"/>
        </w:rPr>
        <w:t>14,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D16D0F">
        <w:rPr>
          <w:rFonts w:ascii="Times New Roman" w:hAnsi="Times New Roman" w:cs="Times New Roman"/>
          <w:sz w:val="24"/>
          <w:szCs w:val="24"/>
        </w:rPr>
        <w:t>8%), Arquitetura e Urbanismo (</w:t>
      </w:r>
      <w:r w:rsidRPr="00D16D0F"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= 3</w:t>
      </w:r>
      <w:r>
        <w:rPr>
          <w:rFonts w:ascii="Times New Roman" w:hAnsi="Times New Roman" w:cs="Times New Roman"/>
          <w:sz w:val="24"/>
          <w:szCs w:val="24"/>
        </w:rPr>
        <w:t>0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D16D0F">
        <w:rPr>
          <w:rFonts w:ascii="Times New Roman" w:hAnsi="Times New Roman" w:cs="Times New Roman"/>
          <w:sz w:val="24"/>
          <w:szCs w:val="24"/>
        </w:rPr>
        <w:t>13,0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D16D0F">
        <w:rPr>
          <w:rFonts w:ascii="Times New Roman" w:hAnsi="Times New Roman" w:cs="Times New Roman"/>
          <w:sz w:val="24"/>
          <w:szCs w:val="24"/>
        </w:rPr>
        <w:t>%), Engenharia de Produção (</w:t>
      </w:r>
      <w:r w:rsidRPr="00D16D0F"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26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D16D0F">
        <w:rPr>
          <w:rFonts w:ascii="Times New Roman" w:hAnsi="Times New Roman" w:cs="Times New Roman"/>
          <w:sz w:val="24"/>
          <w:szCs w:val="24"/>
        </w:rPr>
        <w:t>11,3</w:t>
      </w:r>
      <w:r>
        <w:rPr>
          <w:rFonts w:ascii="Times New Roman" w:hAnsi="Times New Roman" w:cs="Times New Roman"/>
          <w:sz w:val="24"/>
          <w:szCs w:val="24"/>
        </w:rPr>
        <w:t>0</w:t>
      </w:r>
      <w:r w:rsidRPr="00D16D0F">
        <w:rPr>
          <w:rFonts w:ascii="Times New Roman" w:hAnsi="Times New Roman" w:cs="Times New Roman"/>
          <w:sz w:val="24"/>
          <w:szCs w:val="24"/>
        </w:rPr>
        <w:t>%), Ciências Contábeis (</w:t>
      </w:r>
      <w:r w:rsidRPr="00D16D0F"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D16D0F">
        <w:rPr>
          <w:rFonts w:ascii="Times New Roman" w:hAnsi="Times New Roman" w:cs="Times New Roman"/>
          <w:sz w:val="24"/>
          <w:szCs w:val="24"/>
        </w:rPr>
        <w:t>10,</w:t>
      </w:r>
      <w:r>
        <w:rPr>
          <w:rFonts w:ascii="Times New Roman" w:hAnsi="Times New Roman" w:cs="Times New Roman"/>
          <w:sz w:val="24"/>
          <w:szCs w:val="24"/>
        </w:rPr>
        <w:t>87</w:t>
      </w:r>
      <w:r w:rsidRPr="00D16D0F">
        <w:rPr>
          <w:rFonts w:ascii="Times New Roman" w:hAnsi="Times New Roman" w:cs="Times New Roman"/>
          <w:sz w:val="24"/>
          <w:szCs w:val="24"/>
        </w:rPr>
        <w:t>%), Engenharia Química (</w:t>
      </w:r>
      <w:r w:rsidRPr="00D16D0F"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17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D16D0F">
        <w:rPr>
          <w:rFonts w:ascii="Times New Roman" w:hAnsi="Times New Roman" w:cs="Times New Roman"/>
          <w:sz w:val="24"/>
          <w:szCs w:val="24"/>
        </w:rPr>
        <w:t>7,</w:t>
      </w:r>
      <w:r>
        <w:rPr>
          <w:rFonts w:ascii="Times New Roman" w:hAnsi="Times New Roman" w:cs="Times New Roman"/>
          <w:sz w:val="24"/>
          <w:szCs w:val="24"/>
        </w:rPr>
        <w:t>39</w:t>
      </w:r>
      <w:r w:rsidRPr="00D16D0F">
        <w:rPr>
          <w:rFonts w:ascii="Times New Roman" w:hAnsi="Times New Roman" w:cs="Times New Roman"/>
          <w:sz w:val="24"/>
          <w:szCs w:val="24"/>
        </w:rPr>
        <w:t>%), Administração (</w:t>
      </w:r>
      <w:r w:rsidRPr="00D16D0F"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4; </w:t>
      </w:r>
      <w:r>
        <w:rPr>
          <w:rFonts w:ascii="Times New Roman" w:hAnsi="Times New Roman" w:cs="Times New Roman"/>
          <w:sz w:val="24"/>
          <w:szCs w:val="24"/>
        </w:rPr>
        <w:t>6,09</w:t>
      </w:r>
      <w:r w:rsidRPr="00D16D0F">
        <w:rPr>
          <w:rFonts w:ascii="Times New Roman" w:hAnsi="Times New Roman" w:cs="Times New Roman"/>
          <w:sz w:val="24"/>
          <w:szCs w:val="24"/>
        </w:rPr>
        <w:t>%), Engenharia Elétrica (</w:t>
      </w:r>
      <w:r w:rsidRPr="00D16D0F"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4; </w:t>
      </w:r>
      <w:r w:rsidRPr="00D16D0F">
        <w:rPr>
          <w:rFonts w:ascii="Times New Roman" w:hAnsi="Times New Roman" w:cs="Times New Roman"/>
          <w:sz w:val="24"/>
          <w:szCs w:val="24"/>
        </w:rPr>
        <w:t>6,</w:t>
      </w:r>
      <w:r>
        <w:rPr>
          <w:rFonts w:ascii="Times New Roman" w:hAnsi="Times New Roman" w:cs="Times New Roman"/>
          <w:sz w:val="24"/>
          <w:szCs w:val="24"/>
        </w:rPr>
        <w:t>09</w:t>
      </w:r>
      <w:r w:rsidRPr="00D16D0F">
        <w:rPr>
          <w:rFonts w:ascii="Times New Roman" w:hAnsi="Times New Roman" w:cs="Times New Roman"/>
          <w:sz w:val="24"/>
          <w:szCs w:val="24"/>
        </w:rPr>
        <w:t>%), Engenharia Mecânica (</w:t>
      </w:r>
      <w:r w:rsidRPr="00D16D0F"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4; </w:t>
      </w:r>
      <w:r w:rsidRPr="00D16D0F">
        <w:rPr>
          <w:rFonts w:ascii="Times New Roman" w:hAnsi="Times New Roman" w:cs="Times New Roman"/>
          <w:sz w:val="24"/>
          <w:szCs w:val="24"/>
        </w:rPr>
        <w:t>6,</w:t>
      </w:r>
      <w:r>
        <w:rPr>
          <w:rFonts w:ascii="Times New Roman" w:hAnsi="Times New Roman" w:cs="Times New Roman"/>
          <w:sz w:val="24"/>
          <w:szCs w:val="24"/>
        </w:rPr>
        <w:t>09</w:t>
      </w:r>
      <w:r w:rsidRPr="00D16D0F">
        <w:rPr>
          <w:rFonts w:ascii="Times New Roman" w:hAnsi="Times New Roman" w:cs="Times New Roman"/>
          <w:sz w:val="24"/>
          <w:szCs w:val="24"/>
        </w:rPr>
        <w:t>%), Direito (</w:t>
      </w:r>
      <w:r w:rsidRPr="00D16D0F"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D16D0F">
        <w:rPr>
          <w:rFonts w:ascii="Times New Roman" w:hAnsi="Times New Roman" w:cs="Times New Roman"/>
          <w:sz w:val="24"/>
          <w:szCs w:val="24"/>
        </w:rPr>
        <w:t>5,2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D16D0F">
        <w:rPr>
          <w:rFonts w:ascii="Times New Roman" w:hAnsi="Times New Roman" w:cs="Times New Roman"/>
          <w:sz w:val="24"/>
          <w:szCs w:val="24"/>
        </w:rPr>
        <w:t>%) e Engenharia da Computação (</w:t>
      </w:r>
      <w:r w:rsidRPr="00D16D0F">
        <w:rPr>
          <w:rFonts w:ascii="Times New Roman" w:hAnsi="Times New Roman" w:cs="Times New Roman"/>
          <w:i/>
          <w:iCs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D16D0F">
        <w:rPr>
          <w:rFonts w:ascii="Times New Roman" w:hAnsi="Times New Roman" w:cs="Times New Roman"/>
          <w:sz w:val="24"/>
          <w:szCs w:val="24"/>
        </w:rPr>
        <w:t>4,3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D16D0F">
        <w:rPr>
          <w:rFonts w:ascii="Times New Roman" w:hAnsi="Times New Roman" w:cs="Times New Roman"/>
          <w:sz w:val="24"/>
          <w:szCs w:val="24"/>
        </w:rPr>
        <w:t xml:space="preserve">%). </w:t>
      </w:r>
      <w:r>
        <w:rPr>
          <w:rFonts w:ascii="Times New Roman" w:hAnsi="Times New Roman" w:cs="Times New Roman"/>
          <w:sz w:val="24"/>
          <w:szCs w:val="24"/>
        </w:rPr>
        <w:t>A respeito da situação laboral dos participantes, 194 declaram trabalhar no momento da pesquisa (84,35%) e 33 declaram não trabalhar (14,34%), três participantes não informaram sua situação laboral (1,30%).</w:t>
      </w:r>
      <w:r w:rsidRPr="00D16D0F">
        <w:rPr>
          <w:rFonts w:ascii="Times New Roman" w:hAnsi="Times New Roman" w:cs="Times New Roman"/>
          <w:sz w:val="24"/>
          <w:szCs w:val="24"/>
        </w:rPr>
        <w:br w:type="page"/>
      </w:r>
    </w:p>
    <w:p w14:paraId="3B11E475" w14:textId="656F5B62" w:rsidR="008442A9" w:rsidRDefault="008442A9" w:rsidP="008442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442A9">
        <w:rPr>
          <w:rFonts w:ascii="Times New Roman" w:hAnsi="Times New Roman" w:cs="Times New Roman"/>
          <w:b/>
          <w:bCs/>
          <w:sz w:val="24"/>
          <w:szCs w:val="24"/>
        </w:rPr>
        <w:lastRenderedPageBreak/>
        <w:t>Teste t de Student para amostras independentes</w:t>
      </w:r>
    </w:p>
    <w:p w14:paraId="0C7220EB" w14:textId="171E0D2B" w:rsidR="00B342CD" w:rsidRPr="00114DFC" w:rsidRDefault="00B342CD" w:rsidP="00B342CD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114DFC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Tabela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1</w:t>
      </w:r>
    </w:p>
    <w:p w14:paraId="2867EBBF" w14:textId="77777777" w:rsidR="00B342CD" w:rsidRDefault="00B342CD" w:rsidP="00B342C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Teste t dos tipos do RIASEC em relação ao sexo </w:t>
      </w:r>
    </w:p>
    <w:tbl>
      <w:tblPr>
        <w:tblStyle w:val="Tabelacomgrade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29"/>
        <w:gridCol w:w="636"/>
        <w:gridCol w:w="636"/>
        <w:gridCol w:w="636"/>
        <w:gridCol w:w="636"/>
        <w:gridCol w:w="716"/>
        <w:gridCol w:w="772"/>
        <w:gridCol w:w="636"/>
      </w:tblGrid>
      <w:tr w:rsidR="00B342CD" w:rsidRPr="00B342CD" w14:paraId="6D8CE70F" w14:textId="77777777" w:rsidTr="00C974F5">
        <w:trPr>
          <w:jc w:val="center"/>
        </w:trPr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3BA9F22A" w14:textId="77777777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14:paraId="27B896F4" w14:textId="73A77913" w:rsidR="00B342CD" w:rsidRPr="00C974F5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74F5">
              <w:rPr>
                <w:rFonts w:ascii="Times New Roman" w:hAnsi="Times New Roman" w:cs="Times New Roman"/>
                <w:sz w:val="24"/>
                <w:szCs w:val="24"/>
              </w:rPr>
              <w:t>Masculino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nil"/>
            </w:tcBorders>
          </w:tcPr>
          <w:p w14:paraId="50120123" w14:textId="319EBBFD" w:rsidR="00B342CD" w:rsidRPr="00C974F5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974F5">
              <w:rPr>
                <w:rFonts w:ascii="Times New Roman" w:hAnsi="Times New Roman" w:cs="Times New Roman"/>
                <w:sz w:val="24"/>
                <w:szCs w:val="24"/>
              </w:rPr>
              <w:t>Feminino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6F83CFAE" w14:textId="58EAF9DA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EC32A2B" w14:textId="7777777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0357317" w14:textId="7777777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B342CD" w:rsidRPr="00B342CD" w14:paraId="17FE13C8" w14:textId="77777777" w:rsidTr="00C974F5">
        <w:trPr>
          <w:jc w:val="center"/>
        </w:trPr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839B616" w14:textId="65051FD4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sz w:val="24"/>
                <w:szCs w:val="24"/>
              </w:rPr>
              <w:t>Tipos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590B6998" w14:textId="10ADE35A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25DED2F3" w14:textId="304A6CD3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P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07868160" w14:textId="462B2F5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E1DEF61" w14:textId="01C3F001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P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704F68E0" w14:textId="5DC2716E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317746D9" w14:textId="4AEED9C3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47E5B4D8" w14:textId="4824F40B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B342C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d</w:t>
            </w:r>
          </w:p>
        </w:tc>
      </w:tr>
      <w:tr w:rsidR="00B342CD" w:rsidRPr="00B342CD" w14:paraId="4C67DFB8" w14:textId="77777777" w:rsidTr="00C974F5">
        <w:trPr>
          <w:jc w:val="center"/>
        </w:trPr>
        <w:tc>
          <w:tcPr>
            <w:tcW w:w="0" w:type="auto"/>
            <w:tcBorders>
              <w:top w:val="single" w:sz="4" w:space="0" w:color="auto"/>
            </w:tcBorders>
          </w:tcPr>
          <w:p w14:paraId="0949A412" w14:textId="014BC8A0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lista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927F3CB" w14:textId="00435916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4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CC0A7DC" w14:textId="23BF14A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6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942455" w14:textId="781DA189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69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F42B19C" w14:textId="39221B51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5F47917" w14:textId="1A242263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5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ED63CD9" w14:textId="07D888F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BE93457" w14:textId="4795C85F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62</w:t>
            </w:r>
          </w:p>
        </w:tc>
      </w:tr>
      <w:tr w:rsidR="00B342CD" w:rsidRPr="00B342CD" w14:paraId="24FB8AC7" w14:textId="77777777" w:rsidTr="00C974F5">
        <w:trPr>
          <w:jc w:val="center"/>
        </w:trPr>
        <w:tc>
          <w:tcPr>
            <w:tcW w:w="0" w:type="auto"/>
          </w:tcPr>
          <w:p w14:paraId="47FE7D2B" w14:textId="23756AEC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stigativo</w:t>
            </w:r>
          </w:p>
        </w:tc>
        <w:tc>
          <w:tcPr>
            <w:tcW w:w="0" w:type="auto"/>
          </w:tcPr>
          <w:p w14:paraId="0914C6F9" w14:textId="0ADE5A1D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31</w:t>
            </w:r>
          </w:p>
        </w:tc>
        <w:tc>
          <w:tcPr>
            <w:tcW w:w="0" w:type="auto"/>
          </w:tcPr>
          <w:p w14:paraId="7D21E498" w14:textId="102DC0C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40</w:t>
            </w:r>
          </w:p>
        </w:tc>
        <w:tc>
          <w:tcPr>
            <w:tcW w:w="0" w:type="auto"/>
          </w:tcPr>
          <w:p w14:paraId="71CC7D48" w14:textId="1E6F7D3E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23</w:t>
            </w:r>
          </w:p>
        </w:tc>
        <w:tc>
          <w:tcPr>
            <w:tcW w:w="0" w:type="auto"/>
          </w:tcPr>
          <w:p w14:paraId="4CEF23D9" w14:textId="77573F86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8</w:t>
            </w:r>
          </w:p>
        </w:tc>
        <w:tc>
          <w:tcPr>
            <w:tcW w:w="0" w:type="auto"/>
          </w:tcPr>
          <w:p w14:paraId="184B8685" w14:textId="2551848D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45</w:t>
            </w:r>
          </w:p>
        </w:tc>
        <w:tc>
          <w:tcPr>
            <w:tcW w:w="0" w:type="auto"/>
          </w:tcPr>
          <w:p w14:paraId="247453FD" w14:textId="198D3AE6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65</w:t>
            </w:r>
          </w:p>
        </w:tc>
        <w:tc>
          <w:tcPr>
            <w:tcW w:w="0" w:type="auto"/>
          </w:tcPr>
          <w:p w14:paraId="1DC6E92E" w14:textId="07D83E88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6</w:t>
            </w:r>
          </w:p>
        </w:tc>
      </w:tr>
      <w:tr w:rsidR="00B342CD" w:rsidRPr="00B342CD" w14:paraId="2578F41D" w14:textId="77777777" w:rsidTr="00C974F5">
        <w:trPr>
          <w:jc w:val="center"/>
        </w:trPr>
        <w:tc>
          <w:tcPr>
            <w:tcW w:w="0" w:type="auto"/>
          </w:tcPr>
          <w:p w14:paraId="6107AB97" w14:textId="6F961812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tístico</w:t>
            </w:r>
          </w:p>
        </w:tc>
        <w:tc>
          <w:tcPr>
            <w:tcW w:w="0" w:type="auto"/>
          </w:tcPr>
          <w:p w14:paraId="7E4E9BA4" w14:textId="10E4EF24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83</w:t>
            </w:r>
          </w:p>
        </w:tc>
        <w:tc>
          <w:tcPr>
            <w:tcW w:w="0" w:type="auto"/>
          </w:tcPr>
          <w:p w14:paraId="28B5CFFA" w14:textId="6A3B1BDA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47</w:t>
            </w:r>
          </w:p>
        </w:tc>
        <w:tc>
          <w:tcPr>
            <w:tcW w:w="0" w:type="auto"/>
          </w:tcPr>
          <w:p w14:paraId="49432CBE" w14:textId="34D7D559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09</w:t>
            </w:r>
          </w:p>
        </w:tc>
        <w:tc>
          <w:tcPr>
            <w:tcW w:w="0" w:type="auto"/>
          </w:tcPr>
          <w:p w14:paraId="3118426D" w14:textId="1173B8C8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26</w:t>
            </w:r>
          </w:p>
        </w:tc>
        <w:tc>
          <w:tcPr>
            <w:tcW w:w="0" w:type="auto"/>
          </w:tcPr>
          <w:p w14:paraId="61F864CA" w14:textId="50D788D5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1,42</w:t>
            </w:r>
          </w:p>
        </w:tc>
        <w:tc>
          <w:tcPr>
            <w:tcW w:w="0" w:type="auto"/>
          </w:tcPr>
          <w:p w14:paraId="113F715A" w14:textId="31A9A20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6</w:t>
            </w:r>
          </w:p>
        </w:tc>
        <w:tc>
          <w:tcPr>
            <w:tcW w:w="0" w:type="auto"/>
          </w:tcPr>
          <w:p w14:paraId="49EC469D" w14:textId="26C3DA49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9</w:t>
            </w:r>
          </w:p>
        </w:tc>
      </w:tr>
      <w:tr w:rsidR="00B342CD" w:rsidRPr="00B342CD" w14:paraId="7650A0FE" w14:textId="77777777" w:rsidTr="00C974F5">
        <w:trPr>
          <w:jc w:val="center"/>
        </w:trPr>
        <w:tc>
          <w:tcPr>
            <w:tcW w:w="0" w:type="auto"/>
          </w:tcPr>
          <w:p w14:paraId="2C39D507" w14:textId="07BB9D70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cial</w:t>
            </w:r>
          </w:p>
        </w:tc>
        <w:tc>
          <w:tcPr>
            <w:tcW w:w="0" w:type="auto"/>
          </w:tcPr>
          <w:p w14:paraId="41AE34E0" w14:textId="28B9049A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70</w:t>
            </w:r>
          </w:p>
        </w:tc>
        <w:tc>
          <w:tcPr>
            <w:tcW w:w="0" w:type="auto"/>
          </w:tcPr>
          <w:p w14:paraId="532F4C37" w14:textId="00874001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9</w:t>
            </w:r>
          </w:p>
        </w:tc>
        <w:tc>
          <w:tcPr>
            <w:tcW w:w="0" w:type="auto"/>
          </w:tcPr>
          <w:p w14:paraId="7A5DF78A" w14:textId="313E01A5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29</w:t>
            </w:r>
          </w:p>
        </w:tc>
        <w:tc>
          <w:tcPr>
            <w:tcW w:w="0" w:type="auto"/>
          </w:tcPr>
          <w:p w14:paraId="01EE6C43" w14:textId="34562387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05</w:t>
            </w:r>
          </w:p>
        </w:tc>
        <w:tc>
          <w:tcPr>
            <w:tcW w:w="0" w:type="auto"/>
          </w:tcPr>
          <w:p w14:paraId="588BC7D3" w14:textId="71807D9D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3,96</w:t>
            </w:r>
          </w:p>
        </w:tc>
        <w:tc>
          <w:tcPr>
            <w:tcW w:w="0" w:type="auto"/>
          </w:tcPr>
          <w:p w14:paraId="057DCE6F" w14:textId="59F58EB8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0" w:type="auto"/>
          </w:tcPr>
          <w:p w14:paraId="46653790" w14:textId="0CD1AEA3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54</w:t>
            </w:r>
          </w:p>
        </w:tc>
      </w:tr>
      <w:tr w:rsidR="00B342CD" w:rsidRPr="00B342CD" w14:paraId="43BE780C" w14:textId="77777777" w:rsidTr="00C974F5">
        <w:trPr>
          <w:jc w:val="center"/>
        </w:trPr>
        <w:tc>
          <w:tcPr>
            <w:tcW w:w="0" w:type="auto"/>
          </w:tcPr>
          <w:p w14:paraId="0E3D161B" w14:textId="58DFF296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preendedor</w:t>
            </w:r>
          </w:p>
        </w:tc>
        <w:tc>
          <w:tcPr>
            <w:tcW w:w="0" w:type="auto"/>
          </w:tcPr>
          <w:p w14:paraId="5885B797" w14:textId="3510583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,02</w:t>
            </w:r>
          </w:p>
        </w:tc>
        <w:tc>
          <w:tcPr>
            <w:tcW w:w="0" w:type="auto"/>
          </w:tcPr>
          <w:p w14:paraId="1CE0F506" w14:textId="17058504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97</w:t>
            </w:r>
          </w:p>
        </w:tc>
        <w:tc>
          <w:tcPr>
            <w:tcW w:w="0" w:type="auto"/>
          </w:tcPr>
          <w:p w14:paraId="6FB3A0E0" w14:textId="4FA1FA03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,60</w:t>
            </w:r>
          </w:p>
        </w:tc>
        <w:tc>
          <w:tcPr>
            <w:tcW w:w="0" w:type="auto"/>
          </w:tcPr>
          <w:p w14:paraId="592F9CF9" w14:textId="3266ADE4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00</w:t>
            </w:r>
          </w:p>
        </w:tc>
        <w:tc>
          <w:tcPr>
            <w:tcW w:w="0" w:type="auto"/>
          </w:tcPr>
          <w:p w14:paraId="7D24A07F" w14:textId="22C91F0E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12</w:t>
            </w:r>
          </w:p>
        </w:tc>
        <w:tc>
          <w:tcPr>
            <w:tcW w:w="0" w:type="auto"/>
          </w:tcPr>
          <w:p w14:paraId="012E269F" w14:textId="3C710DEC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0" w:type="auto"/>
          </w:tcPr>
          <w:p w14:paraId="628C4640" w14:textId="0B5D1B1B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42</w:t>
            </w:r>
          </w:p>
        </w:tc>
      </w:tr>
      <w:tr w:rsidR="00B342CD" w:rsidRPr="00B342CD" w14:paraId="4AC0043B" w14:textId="77777777" w:rsidTr="00C974F5">
        <w:trPr>
          <w:jc w:val="center"/>
        </w:trPr>
        <w:tc>
          <w:tcPr>
            <w:tcW w:w="0" w:type="auto"/>
          </w:tcPr>
          <w:p w14:paraId="7D103428" w14:textId="30BCD6DB" w:rsidR="00B342CD" w:rsidRPr="00B342CD" w:rsidRDefault="00B342CD" w:rsidP="00B342CD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vencional</w:t>
            </w:r>
          </w:p>
        </w:tc>
        <w:tc>
          <w:tcPr>
            <w:tcW w:w="0" w:type="auto"/>
          </w:tcPr>
          <w:p w14:paraId="71ADCD87" w14:textId="54EA022A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70</w:t>
            </w:r>
          </w:p>
        </w:tc>
        <w:tc>
          <w:tcPr>
            <w:tcW w:w="0" w:type="auto"/>
          </w:tcPr>
          <w:p w14:paraId="33B29C92" w14:textId="3B9B0D6A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4</w:t>
            </w:r>
          </w:p>
        </w:tc>
        <w:tc>
          <w:tcPr>
            <w:tcW w:w="0" w:type="auto"/>
          </w:tcPr>
          <w:p w14:paraId="7E297E24" w14:textId="25F90BF7" w:rsidR="00B342CD" w:rsidRPr="00B342CD" w:rsidRDefault="00B342CD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,73</w:t>
            </w:r>
          </w:p>
        </w:tc>
        <w:tc>
          <w:tcPr>
            <w:tcW w:w="0" w:type="auto"/>
          </w:tcPr>
          <w:p w14:paraId="18D92BBC" w14:textId="27CC20C9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,17</w:t>
            </w:r>
          </w:p>
        </w:tc>
        <w:tc>
          <w:tcPr>
            <w:tcW w:w="0" w:type="auto"/>
          </w:tcPr>
          <w:p w14:paraId="662D4F80" w14:textId="00BCF741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23</w:t>
            </w:r>
          </w:p>
        </w:tc>
        <w:tc>
          <w:tcPr>
            <w:tcW w:w="0" w:type="auto"/>
          </w:tcPr>
          <w:p w14:paraId="734FBFC2" w14:textId="684A19EB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82</w:t>
            </w:r>
          </w:p>
        </w:tc>
        <w:tc>
          <w:tcPr>
            <w:tcW w:w="0" w:type="auto"/>
          </w:tcPr>
          <w:p w14:paraId="557C62A5" w14:textId="2B6A72C5" w:rsidR="00B342CD" w:rsidRPr="00B342CD" w:rsidRDefault="00C974F5" w:rsidP="00B342CD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3</w:t>
            </w:r>
          </w:p>
        </w:tc>
      </w:tr>
    </w:tbl>
    <w:p w14:paraId="7C47843F" w14:textId="77777777" w:rsidR="00C974F5" w:rsidRDefault="00C974F5" w:rsidP="00B342CD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FC577F8" w14:textId="77777777" w:rsidR="00A948C1" w:rsidRDefault="00C974F5" w:rsidP="00C974F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Os resultados da Tabela 1 evidenciaram que os tipos Realista, Social e Empreendedor apresentaram diferenças significativas entre homens e mulheres. Os homens pontuaram mais em Realista e Empreendedor, com tamanhos de efeito médio e pequeno, respectivamente. Por sua vez, as mulheres pontuaram mais em Social, com tamanho de efeito médio.</w:t>
      </w:r>
    </w:p>
    <w:p w14:paraId="2C402DAC" w14:textId="77777777" w:rsidR="00A948C1" w:rsidRDefault="00A948C1" w:rsidP="00C974F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72988EE" w14:textId="1A5EBD2B" w:rsidR="008442A9" w:rsidRPr="00C974F5" w:rsidRDefault="008442A9" w:rsidP="00C974F5">
      <w:pPr>
        <w:autoSpaceDE w:val="0"/>
        <w:autoSpaceDN w:val="0"/>
        <w:adjustRightInd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C974F5">
        <w:rPr>
          <w:rFonts w:ascii="Times New Roman" w:hAnsi="Times New Roman" w:cs="Times New Roman"/>
          <w:sz w:val="24"/>
          <w:szCs w:val="24"/>
        </w:rPr>
        <w:br w:type="page"/>
      </w:r>
    </w:p>
    <w:p w14:paraId="4F76D61F" w14:textId="39F10762" w:rsidR="008442A9" w:rsidRDefault="008442A9" w:rsidP="008442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nálise de Variância (ANOVA) com teste post-hoc de Tukey</w:t>
      </w:r>
    </w:p>
    <w:p w14:paraId="6F6B4CF2" w14:textId="77777777" w:rsidR="00FC6306" w:rsidRPr="00114DFC" w:rsidRDefault="00FC6306" w:rsidP="00FC6306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114DFC">
        <w:rPr>
          <w:rFonts w:ascii="Times New Roman" w:hAnsi="Times New Roman" w:cs="Times New Roman"/>
          <w:b/>
          <w:bCs/>
          <w:iCs/>
          <w:sz w:val="24"/>
          <w:szCs w:val="24"/>
        </w:rPr>
        <w:t>Tabela 2</w:t>
      </w:r>
    </w:p>
    <w:p w14:paraId="0273C718" w14:textId="38995991" w:rsidR="00FC6306" w:rsidRPr="00114DFC" w:rsidRDefault="00FC6306" w:rsidP="00FC6306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114DFC">
        <w:rPr>
          <w:rFonts w:ascii="Times New Roman" w:hAnsi="Times New Roman" w:cs="Times New Roman"/>
          <w:i/>
          <w:sz w:val="24"/>
          <w:szCs w:val="24"/>
        </w:rPr>
        <w:t xml:space="preserve">ANOVA e </w:t>
      </w:r>
      <w:r w:rsidR="00B342CD">
        <w:rPr>
          <w:rFonts w:ascii="Times New Roman" w:hAnsi="Times New Roman" w:cs="Times New Roman"/>
          <w:i/>
          <w:sz w:val="24"/>
          <w:szCs w:val="24"/>
        </w:rPr>
        <w:t>p</w:t>
      </w:r>
      <w:r w:rsidRPr="00114DFC">
        <w:rPr>
          <w:rFonts w:ascii="Times New Roman" w:hAnsi="Times New Roman" w:cs="Times New Roman"/>
          <w:i/>
          <w:sz w:val="24"/>
          <w:szCs w:val="24"/>
        </w:rPr>
        <w:t>ost-hoc dos tipos Realista e Social em relação aos cursos</w:t>
      </w:r>
    </w:p>
    <w:tbl>
      <w:tblPr>
        <w:tblStyle w:val="Tabelacomgrade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03"/>
        <w:gridCol w:w="636"/>
        <w:gridCol w:w="636"/>
        <w:gridCol w:w="756"/>
        <w:gridCol w:w="772"/>
        <w:gridCol w:w="1429"/>
        <w:gridCol w:w="772"/>
        <w:gridCol w:w="636"/>
      </w:tblGrid>
      <w:tr w:rsidR="00FC6306" w:rsidRPr="008F2AA1" w14:paraId="6B4F8BA4" w14:textId="77777777" w:rsidTr="00FC6306">
        <w:trPr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A99BD7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CC62D2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/>
                <w:sz w:val="24"/>
                <w:szCs w:val="24"/>
              </w:rPr>
              <w:t>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AF7E95B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/>
                <w:sz w:val="24"/>
                <w:szCs w:val="24"/>
              </w:rPr>
              <w:t>D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3C02473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/>
                <w:sz w:val="24"/>
                <w:szCs w:val="24"/>
              </w:rPr>
              <w:t>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D4301D3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AA08BF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Comparaçã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1E3C10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8F2AA1"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Tuke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F2FFE4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</w:p>
        </w:tc>
      </w:tr>
      <w:tr w:rsidR="00FC6306" w:rsidRPr="008F2AA1" w14:paraId="3ADEBE07" w14:textId="77777777" w:rsidTr="00FC6306">
        <w:trPr>
          <w:jc w:val="center"/>
        </w:trPr>
        <w:tc>
          <w:tcPr>
            <w:tcW w:w="0" w:type="auto"/>
            <w:gridSpan w:val="8"/>
            <w:tcBorders>
              <w:top w:val="single" w:sz="4" w:space="0" w:color="auto"/>
            </w:tcBorders>
            <w:vAlign w:val="center"/>
          </w:tcPr>
          <w:p w14:paraId="65AD0D29" w14:textId="77777777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Realista</w:t>
            </w:r>
          </w:p>
        </w:tc>
      </w:tr>
      <w:tr w:rsidR="00FC6306" w:rsidRPr="008F2AA1" w14:paraId="02C163D1" w14:textId="77777777" w:rsidTr="00FC6306">
        <w:trPr>
          <w:jc w:val="center"/>
        </w:trPr>
        <w:tc>
          <w:tcPr>
            <w:tcW w:w="0" w:type="auto"/>
            <w:vAlign w:val="center"/>
          </w:tcPr>
          <w:p w14:paraId="0E2CEE1C" w14:textId="1E5D8B18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Psicologia</w:t>
            </w:r>
          </w:p>
        </w:tc>
        <w:tc>
          <w:tcPr>
            <w:tcW w:w="0" w:type="auto"/>
            <w:vAlign w:val="center"/>
          </w:tcPr>
          <w:p w14:paraId="6CB75A4C" w14:textId="4EB8A845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2,90</w:t>
            </w:r>
          </w:p>
        </w:tc>
        <w:tc>
          <w:tcPr>
            <w:tcW w:w="0" w:type="auto"/>
            <w:vAlign w:val="center"/>
          </w:tcPr>
          <w:p w14:paraId="5110034E" w14:textId="3AAB933B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1,24</w:t>
            </w:r>
          </w:p>
        </w:tc>
        <w:tc>
          <w:tcPr>
            <w:tcW w:w="0" w:type="auto"/>
            <w:vMerge w:val="restart"/>
            <w:vAlign w:val="center"/>
          </w:tcPr>
          <w:p w14:paraId="6E5B9E2D" w14:textId="34E7D953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20,51</w:t>
            </w:r>
          </w:p>
        </w:tc>
        <w:tc>
          <w:tcPr>
            <w:tcW w:w="0" w:type="auto"/>
            <w:vMerge w:val="restart"/>
            <w:vAlign w:val="center"/>
          </w:tcPr>
          <w:p w14:paraId="4BD01231" w14:textId="362C6BDC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&lt;0,01</w:t>
            </w:r>
          </w:p>
        </w:tc>
        <w:tc>
          <w:tcPr>
            <w:tcW w:w="0" w:type="auto"/>
            <w:vAlign w:val="center"/>
          </w:tcPr>
          <w:p w14:paraId="0856C6BC" w14:textId="44167C5E" w:rsidR="00FC6306" w:rsidRPr="008F2AA1" w:rsidRDefault="00FC6306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Engenharia</w:t>
            </w:r>
          </w:p>
        </w:tc>
        <w:tc>
          <w:tcPr>
            <w:tcW w:w="0" w:type="auto"/>
            <w:vAlign w:val="center"/>
          </w:tcPr>
          <w:p w14:paraId="0412C11D" w14:textId="5BB2664D" w:rsidR="00FC6306" w:rsidRPr="008F2AA1" w:rsidRDefault="00084E87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&lt;</w:t>
            </w:r>
            <w:r w:rsidR="00FC6306"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,01</w:t>
            </w:r>
          </w:p>
        </w:tc>
        <w:tc>
          <w:tcPr>
            <w:tcW w:w="0" w:type="auto"/>
            <w:vAlign w:val="center"/>
          </w:tcPr>
          <w:p w14:paraId="5E872C75" w14:textId="67DCE22C" w:rsidR="00FC6306" w:rsidRPr="008F2AA1" w:rsidRDefault="00084E87" w:rsidP="008670E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1,52</w:t>
            </w:r>
          </w:p>
        </w:tc>
      </w:tr>
      <w:tr w:rsidR="00F42BE9" w:rsidRPr="008F2AA1" w14:paraId="11E563C5" w14:textId="77777777" w:rsidTr="00FC6306">
        <w:trPr>
          <w:jc w:val="center"/>
        </w:trPr>
        <w:tc>
          <w:tcPr>
            <w:tcW w:w="0" w:type="auto"/>
            <w:vAlign w:val="center"/>
          </w:tcPr>
          <w:p w14:paraId="501EFE33" w14:textId="15385369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Farmácia</w:t>
            </w:r>
          </w:p>
        </w:tc>
        <w:tc>
          <w:tcPr>
            <w:tcW w:w="0" w:type="auto"/>
            <w:vAlign w:val="center"/>
          </w:tcPr>
          <w:p w14:paraId="500AC9FD" w14:textId="545E7146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3,73</w:t>
            </w:r>
          </w:p>
        </w:tc>
        <w:tc>
          <w:tcPr>
            <w:tcW w:w="0" w:type="auto"/>
            <w:vAlign w:val="center"/>
          </w:tcPr>
          <w:p w14:paraId="48F3C920" w14:textId="1D64E698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1,09</w:t>
            </w:r>
          </w:p>
        </w:tc>
        <w:tc>
          <w:tcPr>
            <w:tcW w:w="0" w:type="auto"/>
            <w:vMerge/>
            <w:vAlign w:val="center"/>
          </w:tcPr>
          <w:p w14:paraId="4B779EC6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4712FD14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E83B85D" w14:textId="2537A6B2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Psicologia</w:t>
            </w:r>
          </w:p>
        </w:tc>
        <w:tc>
          <w:tcPr>
            <w:tcW w:w="0" w:type="auto"/>
            <w:vAlign w:val="center"/>
          </w:tcPr>
          <w:p w14:paraId="5E44A84B" w14:textId="3FAAB2B0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&lt;0,01</w:t>
            </w:r>
          </w:p>
        </w:tc>
        <w:tc>
          <w:tcPr>
            <w:tcW w:w="0" w:type="auto"/>
            <w:vAlign w:val="center"/>
          </w:tcPr>
          <w:p w14:paraId="0AF91D4A" w14:textId="014A3EE5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,71</w:t>
            </w:r>
          </w:p>
        </w:tc>
      </w:tr>
      <w:tr w:rsidR="00F42BE9" w:rsidRPr="008F2AA1" w14:paraId="579294B6" w14:textId="77777777" w:rsidTr="00FC6306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83145C6" w14:textId="2DBC1665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Engenharia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54E822B" w14:textId="375ED772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4,53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FE458CE" w14:textId="370BB202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,99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62F9E9E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4BE4EDB0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87F4E0F" w14:textId="25C2F5B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Farmáci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6E2561D" w14:textId="5B894DE6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&lt;0,0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40E6703" w14:textId="317A308B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,78</w:t>
            </w:r>
          </w:p>
        </w:tc>
      </w:tr>
      <w:tr w:rsidR="00084E87" w:rsidRPr="008F2AA1" w14:paraId="551D4421" w14:textId="77777777" w:rsidTr="00FC6306">
        <w:tblPrEx>
          <w:jc w:val="left"/>
        </w:tblPrEx>
        <w:tc>
          <w:tcPr>
            <w:tcW w:w="0" w:type="auto"/>
            <w:gridSpan w:val="8"/>
            <w:vAlign w:val="center"/>
          </w:tcPr>
          <w:p w14:paraId="2D5FF3EB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Social</w:t>
            </w:r>
          </w:p>
        </w:tc>
      </w:tr>
      <w:tr w:rsidR="00F42BE9" w:rsidRPr="008F2AA1" w14:paraId="188A67A3" w14:textId="77777777" w:rsidTr="00FC6306">
        <w:tblPrEx>
          <w:jc w:val="left"/>
        </w:tblPrEx>
        <w:tc>
          <w:tcPr>
            <w:tcW w:w="0" w:type="auto"/>
            <w:vAlign w:val="center"/>
          </w:tcPr>
          <w:p w14:paraId="5ECB83F2" w14:textId="1957AD4F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highlight w:val="yellow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Engenharias</w:t>
            </w:r>
          </w:p>
        </w:tc>
        <w:tc>
          <w:tcPr>
            <w:tcW w:w="0" w:type="auto"/>
            <w:vAlign w:val="center"/>
          </w:tcPr>
          <w:p w14:paraId="4091D293" w14:textId="3535E887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4,55</w:t>
            </w:r>
          </w:p>
        </w:tc>
        <w:tc>
          <w:tcPr>
            <w:tcW w:w="0" w:type="auto"/>
            <w:vAlign w:val="center"/>
          </w:tcPr>
          <w:p w14:paraId="35482E50" w14:textId="0005B9A1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1,10</w:t>
            </w:r>
          </w:p>
        </w:tc>
        <w:tc>
          <w:tcPr>
            <w:tcW w:w="0" w:type="auto"/>
            <w:vMerge w:val="restart"/>
            <w:vAlign w:val="center"/>
          </w:tcPr>
          <w:p w14:paraId="2D2595E5" w14:textId="4A32A46E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25,90</w:t>
            </w:r>
          </w:p>
        </w:tc>
        <w:tc>
          <w:tcPr>
            <w:tcW w:w="0" w:type="auto"/>
            <w:vMerge w:val="restart"/>
            <w:vAlign w:val="center"/>
          </w:tcPr>
          <w:p w14:paraId="15F43C13" w14:textId="13DAE71B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&lt;0,01</w:t>
            </w:r>
          </w:p>
        </w:tc>
        <w:tc>
          <w:tcPr>
            <w:tcW w:w="0" w:type="auto"/>
            <w:vAlign w:val="center"/>
          </w:tcPr>
          <w:p w14:paraId="55B15C20" w14:textId="35778774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Psicologia</w:t>
            </w:r>
          </w:p>
        </w:tc>
        <w:tc>
          <w:tcPr>
            <w:tcW w:w="0" w:type="auto"/>
            <w:vAlign w:val="center"/>
          </w:tcPr>
          <w:p w14:paraId="10280C72" w14:textId="1AC7F8D4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&lt;0,01</w:t>
            </w:r>
          </w:p>
        </w:tc>
        <w:tc>
          <w:tcPr>
            <w:tcW w:w="0" w:type="auto"/>
            <w:vAlign w:val="center"/>
          </w:tcPr>
          <w:p w14:paraId="6B723C91" w14:textId="4D875DF8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1,53</w:t>
            </w:r>
          </w:p>
        </w:tc>
      </w:tr>
      <w:tr w:rsidR="00F42BE9" w:rsidRPr="008F2AA1" w14:paraId="3EF481E4" w14:textId="77777777" w:rsidTr="00FC6306">
        <w:tblPrEx>
          <w:jc w:val="left"/>
        </w:tblPrEx>
        <w:tc>
          <w:tcPr>
            <w:tcW w:w="0" w:type="auto"/>
            <w:vAlign w:val="center"/>
          </w:tcPr>
          <w:p w14:paraId="10B68D7E" w14:textId="36574CFE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highlight w:val="yellow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Farmácia</w:t>
            </w:r>
          </w:p>
        </w:tc>
        <w:tc>
          <w:tcPr>
            <w:tcW w:w="0" w:type="auto"/>
            <w:vAlign w:val="center"/>
          </w:tcPr>
          <w:p w14:paraId="465ED3DE" w14:textId="7A98549D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5,10</w:t>
            </w:r>
          </w:p>
        </w:tc>
        <w:tc>
          <w:tcPr>
            <w:tcW w:w="0" w:type="auto"/>
            <w:vAlign w:val="center"/>
          </w:tcPr>
          <w:p w14:paraId="3EF2D539" w14:textId="2B66CF70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1,16</w:t>
            </w:r>
          </w:p>
        </w:tc>
        <w:tc>
          <w:tcPr>
            <w:tcW w:w="0" w:type="auto"/>
            <w:vMerge/>
            <w:vAlign w:val="center"/>
          </w:tcPr>
          <w:p w14:paraId="04EAC2ED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3D44C20F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11D589A0" w14:textId="52D53021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Engenharias</w:t>
            </w:r>
          </w:p>
        </w:tc>
        <w:tc>
          <w:tcPr>
            <w:tcW w:w="0" w:type="auto"/>
            <w:vAlign w:val="center"/>
          </w:tcPr>
          <w:p w14:paraId="480D803D" w14:textId="43D49244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,0</w:t>
            </w:r>
            <w:r w:rsidR="00F42BE9"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8FD7814" w14:textId="3D7D2A6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,</w:t>
            </w:r>
            <w:r w:rsidR="00F42BE9"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49</w:t>
            </w:r>
          </w:p>
        </w:tc>
      </w:tr>
      <w:tr w:rsidR="00F42BE9" w:rsidRPr="008F2AA1" w14:paraId="225D815B" w14:textId="77777777" w:rsidTr="00FC6306">
        <w:tblPrEx>
          <w:jc w:val="left"/>
        </w:tblPrEx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527CD83" w14:textId="0EDC8F1A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  <w:highlight w:val="yellow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Psicologi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303F195" w14:textId="5943CA51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6,06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957B68C" w14:textId="781741DB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,65</w:t>
            </w: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6502F565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vMerge/>
            <w:tcBorders>
              <w:bottom w:val="single" w:sz="4" w:space="0" w:color="auto"/>
            </w:tcBorders>
            <w:vAlign w:val="center"/>
          </w:tcPr>
          <w:p w14:paraId="3D8D0A0B" w14:textId="77777777" w:rsidR="00084E87" w:rsidRPr="008F2AA1" w:rsidRDefault="00084E87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6C7267B" w14:textId="59D670A6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Farmáci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11C1866" w14:textId="451A047B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&lt;0,01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DE0C11F" w14:textId="6205F195" w:rsidR="00084E87" w:rsidRPr="008F2AA1" w:rsidRDefault="00F42BE9" w:rsidP="00084E87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1</w:t>
            </w:r>
            <w:r w:rsidR="00084E87"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,</w:t>
            </w:r>
            <w:r w:rsidRPr="008F2AA1">
              <w:rPr>
                <w:rFonts w:ascii="Times New Roman" w:hAnsi="Times New Roman" w:cs="Times New Roman"/>
                <w:iCs/>
                <w:sz w:val="24"/>
                <w:szCs w:val="24"/>
              </w:rPr>
              <w:t>03</w:t>
            </w:r>
          </w:p>
        </w:tc>
      </w:tr>
    </w:tbl>
    <w:p w14:paraId="78383CC9" w14:textId="631F7CC0" w:rsidR="00FC6306" w:rsidRPr="00114DFC" w:rsidRDefault="00FC6306" w:rsidP="00FC630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</w:p>
    <w:p w14:paraId="2080E079" w14:textId="2F466EC3" w:rsidR="00FC6306" w:rsidRDefault="00FC6306" w:rsidP="00FC6306">
      <w:pPr>
        <w:rPr>
          <w:rFonts w:ascii="Times New Roman" w:hAnsi="Times New Roman" w:cs="Times New Roman"/>
          <w:color w:val="FF0000"/>
          <w:sz w:val="24"/>
          <w:szCs w:val="24"/>
        </w:rPr>
      </w:pPr>
    </w:p>
    <w:p w14:paraId="3C140096" w14:textId="00208B14" w:rsidR="00F42BE9" w:rsidRPr="00B342CD" w:rsidRDefault="00F42BE9" w:rsidP="00B342C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ab/>
      </w:r>
      <w:r w:rsidRPr="00B342CD">
        <w:rPr>
          <w:rFonts w:ascii="Times New Roman" w:hAnsi="Times New Roman" w:cs="Times New Roman"/>
          <w:sz w:val="24"/>
          <w:szCs w:val="24"/>
        </w:rPr>
        <w:t>Nota-se</w:t>
      </w:r>
      <w:r w:rsidR="000C7714">
        <w:rPr>
          <w:rFonts w:ascii="Times New Roman" w:hAnsi="Times New Roman" w:cs="Times New Roman"/>
          <w:sz w:val="24"/>
          <w:szCs w:val="24"/>
        </w:rPr>
        <w:t>,</w:t>
      </w:r>
      <w:r w:rsidRPr="00B342CD">
        <w:rPr>
          <w:rFonts w:ascii="Times New Roman" w:hAnsi="Times New Roman" w:cs="Times New Roman"/>
          <w:sz w:val="24"/>
          <w:szCs w:val="24"/>
        </w:rPr>
        <w:t xml:space="preserve"> na Tabela 2</w:t>
      </w:r>
      <w:r w:rsidR="000C7714">
        <w:rPr>
          <w:rFonts w:ascii="Times New Roman" w:hAnsi="Times New Roman" w:cs="Times New Roman"/>
          <w:sz w:val="24"/>
          <w:szCs w:val="24"/>
        </w:rPr>
        <w:t>,</w:t>
      </w:r>
      <w:r w:rsidRPr="00B342CD">
        <w:rPr>
          <w:rFonts w:ascii="Times New Roman" w:hAnsi="Times New Roman" w:cs="Times New Roman"/>
          <w:sz w:val="24"/>
          <w:szCs w:val="24"/>
        </w:rPr>
        <w:t xml:space="preserve"> que os tipos Realista e Social apresentaram diferenças significativas na comparação entre os grupos formados pelos cursos. O tipo Realista foi mais pontado pelos</w:t>
      </w:r>
      <w:r w:rsidR="00B342CD" w:rsidRPr="00B342CD">
        <w:rPr>
          <w:rFonts w:ascii="Times New Roman" w:hAnsi="Times New Roman" w:cs="Times New Roman"/>
          <w:sz w:val="24"/>
          <w:szCs w:val="24"/>
        </w:rPr>
        <w:t xml:space="preserve"> participantes que cursavam Engenharia, </w:t>
      </w:r>
      <w:r w:rsidR="00B342CD">
        <w:rPr>
          <w:rFonts w:ascii="Times New Roman" w:hAnsi="Times New Roman" w:cs="Times New Roman"/>
          <w:sz w:val="24"/>
          <w:szCs w:val="24"/>
        </w:rPr>
        <w:t>que</w:t>
      </w:r>
      <w:r w:rsidR="000C7714">
        <w:rPr>
          <w:rFonts w:ascii="Times New Roman" w:hAnsi="Times New Roman" w:cs="Times New Roman"/>
          <w:sz w:val="24"/>
          <w:szCs w:val="24"/>
        </w:rPr>
        <w:t xml:space="preserve"> </w:t>
      </w:r>
      <w:r w:rsidR="00B342CD" w:rsidRPr="00B342CD">
        <w:rPr>
          <w:rFonts w:ascii="Times New Roman" w:hAnsi="Times New Roman" w:cs="Times New Roman"/>
          <w:sz w:val="24"/>
          <w:szCs w:val="24"/>
        </w:rPr>
        <w:t xml:space="preserve">se </w:t>
      </w:r>
      <w:r w:rsidR="00B342CD">
        <w:rPr>
          <w:rFonts w:ascii="Times New Roman" w:hAnsi="Times New Roman" w:cs="Times New Roman"/>
          <w:sz w:val="24"/>
          <w:szCs w:val="24"/>
        </w:rPr>
        <w:t>diferenciaram</w:t>
      </w:r>
      <w:r w:rsidR="00B342CD" w:rsidRPr="00B342CD">
        <w:rPr>
          <w:rFonts w:ascii="Times New Roman" w:hAnsi="Times New Roman" w:cs="Times New Roman"/>
          <w:sz w:val="24"/>
          <w:szCs w:val="24"/>
        </w:rPr>
        <w:t xml:space="preserve"> significativamente </w:t>
      </w:r>
      <w:r w:rsidR="000C7714">
        <w:rPr>
          <w:rFonts w:ascii="Times New Roman" w:hAnsi="Times New Roman" w:cs="Times New Roman"/>
          <w:sz w:val="24"/>
          <w:szCs w:val="24"/>
        </w:rPr>
        <w:t>daqueles que cursavam</w:t>
      </w:r>
      <w:r w:rsidR="00B342CD" w:rsidRPr="00B342CD">
        <w:rPr>
          <w:rFonts w:ascii="Times New Roman" w:hAnsi="Times New Roman" w:cs="Times New Roman"/>
          <w:sz w:val="24"/>
          <w:szCs w:val="24"/>
        </w:rPr>
        <w:t xml:space="preserve"> Farmácia e Psicologia, com tamanhos de efeito médio e grande, respectivamente.</w:t>
      </w:r>
      <w:r w:rsidR="00B342CD">
        <w:rPr>
          <w:rFonts w:ascii="Times New Roman" w:hAnsi="Times New Roman" w:cs="Times New Roman"/>
          <w:sz w:val="24"/>
          <w:szCs w:val="24"/>
        </w:rPr>
        <w:t xml:space="preserve"> O tipo Social foi mais pontuado pelos participantes que cursavam Psicologia, os quais se diferenciaram significativamente dos participantes que cursavam Farmácia e Engenharia, com tamanhos de efeito grandes.</w:t>
      </w:r>
    </w:p>
    <w:p w14:paraId="661F207E" w14:textId="1D013DED" w:rsidR="008442A9" w:rsidRDefault="008442A9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B564515" w14:textId="6C02FFA2" w:rsidR="008442A9" w:rsidRDefault="008442A9" w:rsidP="008442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orrelação de Pearson</w:t>
      </w:r>
    </w:p>
    <w:p w14:paraId="555B4A99" w14:textId="564A1535" w:rsidR="00C974F5" w:rsidRPr="00114DFC" w:rsidRDefault="00C974F5" w:rsidP="00C974F5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114DFC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Tabela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3</w:t>
      </w:r>
    </w:p>
    <w:p w14:paraId="2A49ABBF" w14:textId="31094D46" w:rsidR="00C974F5" w:rsidRDefault="00C974F5" w:rsidP="00C974F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orrelações entre personalidade, adaptabilidade de carreira e autoeficácia profissional</w:t>
      </w:r>
    </w:p>
    <w:tbl>
      <w:tblPr>
        <w:tblStyle w:val="Tabelacomgrade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9"/>
        <w:gridCol w:w="696"/>
        <w:gridCol w:w="763"/>
        <w:gridCol w:w="763"/>
        <w:gridCol w:w="763"/>
        <w:gridCol w:w="696"/>
        <w:gridCol w:w="696"/>
        <w:gridCol w:w="696"/>
        <w:gridCol w:w="696"/>
        <w:gridCol w:w="696"/>
        <w:gridCol w:w="416"/>
      </w:tblGrid>
      <w:tr w:rsidR="00522745" w:rsidRPr="00522745" w14:paraId="094A6A53" w14:textId="234DBCBB" w:rsidTr="00747A75"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645473F" w14:textId="77777777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ACB23BC" w14:textId="38835738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26DA10" w14:textId="21B5C135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388478C" w14:textId="54C1DB21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E2D6E06" w14:textId="2C0068C4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FE29D71" w14:textId="26BFF0A2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3BED9E8" w14:textId="2C7F50FE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BBA7BAA" w14:textId="2B52E775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C26EF32" w14:textId="26863C69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CB2FAC0" w14:textId="06C857DF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F531672" w14:textId="7962B07E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0</w:t>
            </w:r>
          </w:p>
        </w:tc>
      </w:tr>
      <w:tr w:rsidR="00522745" w:rsidRPr="00522745" w14:paraId="1CC04C91" w14:textId="68E3E8C2" w:rsidTr="00747A75">
        <w:tc>
          <w:tcPr>
            <w:tcW w:w="0" w:type="auto"/>
            <w:tcBorders>
              <w:top w:val="single" w:sz="4" w:space="0" w:color="auto"/>
            </w:tcBorders>
          </w:tcPr>
          <w:p w14:paraId="06DDAC13" w14:textId="598F3258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. Extroversão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11F180B" w14:textId="3E6E0C6D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0EA07E2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3D312F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F94B360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6B23D32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EE2806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264D613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1754489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AD306FF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4E6EEF1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15D06A86" w14:textId="68135368" w:rsidTr="00747A75">
        <w:tc>
          <w:tcPr>
            <w:tcW w:w="0" w:type="auto"/>
          </w:tcPr>
          <w:p w14:paraId="184607AE" w14:textId="7D1570ED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2. Amabilidade</w:t>
            </w:r>
          </w:p>
        </w:tc>
        <w:tc>
          <w:tcPr>
            <w:tcW w:w="0" w:type="auto"/>
          </w:tcPr>
          <w:p w14:paraId="51A1701B" w14:textId="39F93284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9</w:t>
            </w:r>
            <w:r w:rsidR="00747A75"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3956AA1B" w14:textId="1EDF93D5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CC88FA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53C865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DFB5F33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F7FF0F4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1A4BC125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73D6FB2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AF2F5E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69129CA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06D598E9" w14:textId="16E7521B" w:rsidTr="00747A75">
        <w:tc>
          <w:tcPr>
            <w:tcW w:w="0" w:type="auto"/>
          </w:tcPr>
          <w:p w14:paraId="779354B8" w14:textId="3C41E526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3. Conscienciosi</w:t>
            </w:r>
            <w:r w:rsidR="00522745">
              <w:rPr>
                <w:rFonts w:ascii="Times New Roman" w:hAnsi="Times New Roman" w:cs="Times New Roman"/>
                <w:iCs/>
                <w:sz w:val="20"/>
                <w:szCs w:val="20"/>
              </w:rPr>
              <w:t>.</w:t>
            </w:r>
          </w:p>
        </w:tc>
        <w:tc>
          <w:tcPr>
            <w:tcW w:w="0" w:type="auto"/>
          </w:tcPr>
          <w:p w14:paraId="6A25FFF7" w14:textId="2C648F0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ED9A0F0" w14:textId="7D060E8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0DFFFAD8" w14:textId="02370AE1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046FA46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2DFC260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D4C734D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8F01BC0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E65793A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5E8962A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79F117E0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15BE03A2" w14:textId="611A5FE0" w:rsidTr="00747A75">
        <w:tc>
          <w:tcPr>
            <w:tcW w:w="0" w:type="auto"/>
          </w:tcPr>
          <w:p w14:paraId="4B57D958" w14:textId="0BB49E69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4. Neuroticismo</w:t>
            </w:r>
          </w:p>
        </w:tc>
        <w:tc>
          <w:tcPr>
            <w:tcW w:w="0" w:type="auto"/>
          </w:tcPr>
          <w:p w14:paraId="0439CF60" w14:textId="63C12333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12</w:t>
            </w:r>
          </w:p>
        </w:tc>
        <w:tc>
          <w:tcPr>
            <w:tcW w:w="0" w:type="auto"/>
          </w:tcPr>
          <w:p w14:paraId="38D55783" w14:textId="12D9C01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3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B8B1AEC" w14:textId="1A6DC7C6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34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5294C3DF" w14:textId="14A90B92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02B30D5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03FD27A9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21E72E6D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CECCFA2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3E650FE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B1BAD0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65F647B4" w14:textId="77942FAA" w:rsidTr="00747A75">
        <w:tc>
          <w:tcPr>
            <w:tcW w:w="0" w:type="auto"/>
          </w:tcPr>
          <w:p w14:paraId="359E0BC9" w14:textId="21CBC48C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5. Abertura</w:t>
            </w:r>
          </w:p>
        </w:tc>
        <w:tc>
          <w:tcPr>
            <w:tcW w:w="0" w:type="auto"/>
          </w:tcPr>
          <w:p w14:paraId="0B36DEC3" w14:textId="740D1926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0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530C8FEB" w14:textId="7CA542E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23FA033D" w14:textId="5A07863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95AFEF8" w14:textId="201889B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18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2F458B2" w14:textId="342D8B80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2FB6E05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72B888F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2C6C1D3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AA98F96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7A8BFB17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57EC922F" w14:textId="079B1D39" w:rsidTr="00747A75">
        <w:tc>
          <w:tcPr>
            <w:tcW w:w="0" w:type="auto"/>
          </w:tcPr>
          <w:p w14:paraId="3429B8E8" w14:textId="31A1A2CD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6. Preocupação</w:t>
            </w:r>
          </w:p>
        </w:tc>
        <w:tc>
          <w:tcPr>
            <w:tcW w:w="0" w:type="auto"/>
          </w:tcPr>
          <w:p w14:paraId="3FA76111" w14:textId="072075D0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8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13439947" w14:textId="04A71754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1</w:t>
            </w:r>
          </w:p>
        </w:tc>
        <w:tc>
          <w:tcPr>
            <w:tcW w:w="0" w:type="auto"/>
          </w:tcPr>
          <w:p w14:paraId="235BF2F0" w14:textId="4685378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1983B93B" w14:textId="2C19BED2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15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6D65D051" w14:textId="7D98076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2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5F5A2FE" w14:textId="524D85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B7AD5F1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626E7F80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441E4291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3295A6DB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42D037B3" w14:textId="3A65B9E9" w:rsidTr="00747A75">
        <w:tc>
          <w:tcPr>
            <w:tcW w:w="0" w:type="auto"/>
          </w:tcPr>
          <w:p w14:paraId="784F7C4E" w14:textId="3730DF80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7. Controle</w:t>
            </w:r>
          </w:p>
        </w:tc>
        <w:tc>
          <w:tcPr>
            <w:tcW w:w="0" w:type="auto"/>
          </w:tcPr>
          <w:p w14:paraId="1C60C3BC" w14:textId="6BE175F8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2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741BF77" w14:textId="0351656B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2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05B0C9A" w14:textId="12E92CC9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4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FFF37A6" w14:textId="34E216FF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2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D06D4FC" w14:textId="67027AC3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8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0A25C727" w14:textId="1350345B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54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655E388" w14:textId="03060984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806B35F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041C0A9F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5039632E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7E49692C" w14:textId="0A1C5D38" w:rsidTr="00747A75">
        <w:tc>
          <w:tcPr>
            <w:tcW w:w="0" w:type="auto"/>
          </w:tcPr>
          <w:p w14:paraId="170CBB5E" w14:textId="12F39FA3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8. Curiosidade</w:t>
            </w:r>
          </w:p>
        </w:tc>
        <w:tc>
          <w:tcPr>
            <w:tcW w:w="0" w:type="auto"/>
          </w:tcPr>
          <w:p w14:paraId="5E7CB194" w14:textId="1DCE6089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7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0B56FF3" w14:textId="0814663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5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7B94C0C6" w14:textId="16EA7446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0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14B463BE" w14:textId="58CC365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2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7633495" w14:textId="71EB937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3E519AF" w14:textId="1F6C2F13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6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7173B71" w14:textId="569E469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64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01505B56" w14:textId="19A7B3EB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2CC9A55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  <w:tc>
          <w:tcPr>
            <w:tcW w:w="0" w:type="auto"/>
          </w:tcPr>
          <w:p w14:paraId="1AEC2E43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1805DA5D" w14:textId="5619B660" w:rsidTr="00747A75">
        <w:tc>
          <w:tcPr>
            <w:tcW w:w="0" w:type="auto"/>
          </w:tcPr>
          <w:p w14:paraId="0E4D8AB1" w14:textId="2D4B19B9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9. Confiança</w:t>
            </w:r>
          </w:p>
        </w:tc>
        <w:tc>
          <w:tcPr>
            <w:tcW w:w="0" w:type="auto"/>
          </w:tcPr>
          <w:p w14:paraId="4FCE65D1" w14:textId="64FB85A7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3C24E1A3" w14:textId="6A734CF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14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6DF0F477" w14:textId="57D97777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40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FDF79A8" w14:textId="27BAE5D5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1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</w:t>
            </w:r>
          </w:p>
        </w:tc>
        <w:tc>
          <w:tcPr>
            <w:tcW w:w="0" w:type="auto"/>
          </w:tcPr>
          <w:p w14:paraId="4B4B08C2" w14:textId="4DCF734B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189BD571" w14:textId="46B1F7BC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5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2D581729" w14:textId="70BD9BA7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6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277D41D5" w14:textId="7FCE7974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6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0B535C3A" w14:textId="51AE033B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A131A5C" w14:textId="77777777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</w:p>
        </w:tc>
      </w:tr>
      <w:tr w:rsidR="00522745" w:rsidRPr="00522745" w14:paraId="5D344930" w14:textId="60435BFA" w:rsidTr="00747A75">
        <w:tc>
          <w:tcPr>
            <w:tcW w:w="0" w:type="auto"/>
          </w:tcPr>
          <w:p w14:paraId="053189A8" w14:textId="1036C15D" w:rsidR="00C974F5" w:rsidRPr="00522745" w:rsidRDefault="00C974F5" w:rsidP="00C974F5">
            <w:pPr>
              <w:autoSpaceDE w:val="0"/>
              <w:autoSpaceDN w:val="0"/>
              <w:adjustRightInd w:val="0"/>
              <w:jc w:val="both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 xml:space="preserve">10. Autoeficácia </w:t>
            </w:r>
          </w:p>
        </w:tc>
        <w:tc>
          <w:tcPr>
            <w:tcW w:w="0" w:type="auto"/>
          </w:tcPr>
          <w:p w14:paraId="587AA5BB" w14:textId="6CE09079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7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434DD82" w14:textId="1948FCA6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04</w:t>
            </w:r>
          </w:p>
        </w:tc>
        <w:tc>
          <w:tcPr>
            <w:tcW w:w="0" w:type="auto"/>
          </w:tcPr>
          <w:p w14:paraId="2B22B79E" w14:textId="30D88520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9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DEAF7BF" w14:textId="5ED818FA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-0,26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6A2F41EF" w14:textId="21A9905B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21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32016F3A" w14:textId="5C5EE7E8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40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C14D224" w14:textId="7E0A040D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43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45CEB99F" w14:textId="05B6E2F2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5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26B3DD0F" w14:textId="3DBEC551" w:rsidR="00C974F5" w:rsidRPr="00522745" w:rsidRDefault="00747A7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0,37</w:t>
            </w:r>
            <w:r w:rsidRPr="00522745">
              <w:rPr>
                <w:rFonts w:ascii="Times New Roman" w:hAnsi="Times New Roman" w:cs="Times New Roman"/>
                <w:iCs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0" w:type="auto"/>
          </w:tcPr>
          <w:p w14:paraId="70B4822F" w14:textId="1BBEDC81" w:rsidR="00C974F5" w:rsidRPr="00522745" w:rsidRDefault="00C974F5" w:rsidP="00747A75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iCs/>
                <w:sz w:val="20"/>
                <w:szCs w:val="20"/>
              </w:rPr>
            </w:pPr>
            <w:r w:rsidRPr="00522745">
              <w:rPr>
                <w:rFonts w:ascii="Times New Roman" w:hAnsi="Times New Roman" w:cs="Times New Roman"/>
                <w:iCs/>
                <w:sz w:val="20"/>
                <w:szCs w:val="20"/>
              </w:rPr>
              <w:t>1</w:t>
            </w:r>
          </w:p>
        </w:tc>
      </w:tr>
    </w:tbl>
    <w:p w14:paraId="4CE64C26" w14:textId="420DF7CF" w:rsidR="00C974F5" w:rsidRPr="00522745" w:rsidRDefault="00522745" w:rsidP="00C974F5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Cs/>
          <w:sz w:val="20"/>
          <w:szCs w:val="20"/>
        </w:rPr>
      </w:pPr>
      <w:r w:rsidRPr="00522745">
        <w:rPr>
          <w:rFonts w:ascii="Times New Roman" w:hAnsi="Times New Roman" w:cs="Times New Roman"/>
          <w:i/>
          <w:sz w:val="20"/>
          <w:szCs w:val="20"/>
        </w:rPr>
        <w:t>Nota.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Pr="00522745">
        <w:rPr>
          <w:rFonts w:ascii="Times New Roman" w:hAnsi="Times New Roman" w:cs="Times New Roman"/>
          <w:iCs/>
          <w:sz w:val="20"/>
          <w:szCs w:val="20"/>
          <w:vertAlign w:val="superscript"/>
        </w:rPr>
        <w:t>*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: </w:t>
      </w:r>
      <w:r w:rsidRPr="00522745">
        <w:rPr>
          <w:rFonts w:ascii="Times New Roman" w:hAnsi="Times New Roman" w:cs="Times New Roman"/>
          <w:i/>
          <w:sz w:val="20"/>
          <w:szCs w:val="20"/>
        </w:rPr>
        <w:t>p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 &lt; 0,05; </w:t>
      </w:r>
      <w:r w:rsidRPr="00522745">
        <w:rPr>
          <w:rFonts w:ascii="Times New Roman" w:hAnsi="Times New Roman" w:cs="Times New Roman"/>
          <w:iCs/>
          <w:sz w:val="20"/>
          <w:szCs w:val="20"/>
          <w:vertAlign w:val="superscript"/>
        </w:rPr>
        <w:t>**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: </w:t>
      </w:r>
      <w:r w:rsidRPr="00522745">
        <w:rPr>
          <w:rFonts w:ascii="Times New Roman" w:hAnsi="Times New Roman" w:cs="Times New Roman"/>
          <w:i/>
          <w:sz w:val="20"/>
          <w:szCs w:val="20"/>
        </w:rPr>
        <w:t>p</w:t>
      </w:r>
      <w:r w:rsidRPr="00522745">
        <w:rPr>
          <w:rFonts w:ascii="Times New Roman" w:hAnsi="Times New Roman" w:cs="Times New Roman"/>
          <w:iCs/>
          <w:sz w:val="20"/>
          <w:szCs w:val="20"/>
        </w:rPr>
        <w:t xml:space="preserve"> &lt; 0,01.</w:t>
      </w:r>
    </w:p>
    <w:p w14:paraId="3099C3AF" w14:textId="77777777" w:rsidR="00522745" w:rsidRDefault="00522745" w:rsidP="00522745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53B17EB2" w14:textId="75451899" w:rsidR="008442A9" w:rsidRDefault="00522745" w:rsidP="00E411CB">
      <w:pPr>
        <w:spacing w:after="0" w:line="480" w:lineRule="auto"/>
        <w:ind w:firstLine="708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a-se</w:t>
      </w:r>
      <w:r w:rsidR="00E411C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na Tabela 3</w:t>
      </w:r>
      <w:r w:rsidR="00E411CB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que as correlações entre personalidade e adaptabilidade de carreira foram, em geral, positivas</w:t>
      </w:r>
      <w:r w:rsidR="00E411CB">
        <w:rPr>
          <w:rFonts w:ascii="Times New Roman" w:hAnsi="Times New Roman" w:cs="Times New Roman"/>
          <w:sz w:val="24"/>
          <w:szCs w:val="24"/>
        </w:rPr>
        <w:t xml:space="preserve"> e com magnitudes variando de fracas a moderadas</w:t>
      </w:r>
      <w:r>
        <w:rPr>
          <w:rFonts w:ascii="Times New Roman" w:hAnsi="Times New Roman" w:cs="Times New Roman"/>
          <w:sz w:val="24"/>
          <w:szCs w:val="24"/>
        </w:rPr>
        <w:t>, com exceção da dimensão Neuroticismo que apresentou correlações negativas</w:t>
      </w:r>
      <w:r w:rsidR="00D16D0F">
        <w:rPr>
          <w:rFonts w:ascii="Times New Roman" w:hAnsi="Times New Roman" w:cs="Times New Roman"/>
          <w:sz w:val="24"/>
          <w:szCs w:val="24"/>
        </w:rPr>
        <w:t xml:space="preserve"> e fraca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411CB">
        <w:rPr>
          <w:rFonts w:ascii="Times New Roman" w:hAnsi="Times New Roman" w:cs="Times New Roman"/>
          <w:sz w:val="24"/>
          <w:szCs w:val="24"/>
        </w:rPr>
        <w:t>com os recursos de adaptabilidad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E411CB">
        <w:rPr>
          <w:rFonts w:ascii="Times New Roman" w:hAnsi="Times New Roman" w:cs="Times New Roman"/>
          <w:sz w:val="24"/>
          <w:szCs w:val="24"/>
        </w:rPr>
        <w:t xml:space="preserve">Destaca-se a dimensão Conscienciosidade como </w:t>
      </w:r>
      <w:r w:rsidR="000C7714">
        <w:rPr>
          <w:rFonts w:ascii="Times New Roman" w:hAnsi="Times New Roman" w:cs="Times New Roman"/>
          <w:sz w:val="24"/>
          <w:szCs w:val="24"/>
        </w:rPr>
        <w:t>sendo a que apresentou as maiores correlações</w:t>
      </w:r>
      <w:r w:rsidR="00E411CB">
        <w:rPr>
          <w:rFonts w:ascii="Times New Roman" w:hAnsi="Times New Roman" w:cs="Times New Roman"/>
          <w:sz w:val="24"/>
          <w:szCs w:val="24"/>
        </w:rPr>
        <w:t xml:space="preserve"> com os quatro recursos de adaptabilidade. Sobre as </w:t>
      </w:r>
      <w:r>
        <w:rPr>
          <w:rFonts w:ascii="Times New Roman" w:hAnsi="Times New Roman" w:cs="Times New Roman"/>
          <w:sz w:val="24"/>
          <w:szCs w:val="24"/>
        </w:rPr>
        <w:t xml:space="preserve">correlações </w:t>
      </w:r>
      <w:r w:rsidR="00E411CB">
        <w:rPr>
          <w:rFonts w:ascii="Times New Roman" w:hAnsi="Times New Roman" w:cs="Times New Roman"/>
          <w:sz w:val="24"/>
          <w:szCs w:val="24"/>
        </w:rPr>
        <w:t>com autoeficácia profissional</w:t>
      </w:r>
      <w:r w:rsidR="000C7714">
        <w:rPr>
          <w:rFonts w:ascii="Times New Roman" w:hAnsi="Times New Roman" w:cs="Times New Roman"/>
          <w:sz w:val="24"/>
          <w:szCs w:val="24"/>
        </w:rPr>
        <w:t>,</w:t>
      </w:r>
      <w:r w:rsidR="00E411CB">
        <w:rPr>
          <w:rFonts w:ascii="Times New Roman" w:hAnsi="Times New Roman" w:cs="Times New Roman"/>
          <w:sz w:val="24"/>
          <w:szCs w:val="24"/>
        </w:rPr>
        <w:t xml:space="preserve"> foram evidenciadas correlações significativas e de magnitudes fracas a moderadas com personalidade e adaptabilidade, exceto </w:t>
      </w:r>
      <w:r w:rsidR="000C7714">
        <w:rPr>
          <w:rFonts w:ascii="Times New Roman" w:hAnsi="Times New Roman" w:cs="Times New Roman"/>
          <w:sz w:val="24"/>
          <w:szCs w:val="24"/>
        </w:rPr>
        <w:t xml:space="preserve">com </w:t>
      </w:r>
      <w:r w:rsidR="00E411CB">
        <w:rPr>
          <w:rFonts w:ascii="Times New Roman" w:hAnsi="Times New Roman" w:cs="Times New Roman"/>
          <w:sz w:val="24"/>
          <w:szCs w:val="24"/>
        </w:rPr>
        <w:t>a dimensão Amabilidade, que não apresentou correlação significativa.</w:t>
      </w:r>
      <w:r w:rsidR="00F65C13">
        <w:rPr>
          <w:rFonts w:ascii="Times New Roman" w:hAnsi="Times New Roman" w:cs="Times New Roman"/>
          <w:sz w:val="24"/>
          <w:szCs w:val="24"/>
        </w:rPr>
        <w:t xml:space="preserve"> Ainda sobre essas correlações, a dimensão Conscienciosidade e os quatro recursos de adaptabilidade de carreira apresentaram </w:t>
      </w:r>
      <w:r w:rsidR="00D16D0F">
        <w:rPr>
          <w:rFonts w:ascii="Times New Roman" w:hAnsi="Times New Roman" w:cs="Times New Roman"/>
          <w:sz w:val="24"/>
          <w:szCs w:val="24"/>
        </w:rPr>
        <w:t xml:space="preserve">as maiores </w:t>
      </w:r>
      <w:r w:rsidR="00F65C13">
        <w:rPr>
          <w:rFonts w:ascii="Times New Roman" w:hAnsi="Times New Roman" w:cs="Times New Roman"/>
          <w:sz w:val="24"/>
          <w:szCs w:val="24"/>
        </w:rPr>
        <w:t>correlações com autoeficácia profissional</w:t>
      </w:r>
      <w:r w:rsidR="00D16D0F">
        <w:rPr>
          <w:rFonts w:ascii="Times New Roman" w:hAnsi="Times New Roman" w:cs="Times New Roman"/>
          <w:sz w:val="24"/>
          <w:szCs w:val="24"/>
        </w:rPr>
        <w:t>, sendo elas de magnitude moderada</w:t>
      </w:r>
      <w:r w:rsidR="00F65C13">
        <w:rPr>
          <w:rFonts w:ascii="Times New Roman" w:hAnsi="Times New Roman" w:cs="Times New Roman"/>
          <w:sz w:val="24"/>
          <w:szCs w:val="24"/>
        </w:rPr>
        <w:t>.</w:t>
      </w:r>
      <w:r w:rsidR="008442A9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5E717E0B" w14:textId="3954E983" w:rsidR="008442A9" w:rsidRDefault="008442A9" w:rsidP="008442A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gressão Linear Múltipla</w:t>
      </w:r>
    </w:p>
    <w:p w14:paraId="3715E7FC" w14:textId="39A2B462" w:rsidR="00784091" w:rsidRDefault="00784091" w:rsidP="00E2632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62C1DF" w14:textId="25334B4B" w:rsidR="00E26323" w:rsidRPr="00114DFC" w:rsidRDefault="00E26323" w:rsidP="00E26323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114DFC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Tabela 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4</w:t>
      </w:r>
    </w:p>
    <w:p w14:paraId="28B4587D" w14:textId="1C679046" w:rsidR="00E26323" w:rsidRDefault="00E26323" w:rsidP="00E26323">
      <w:pPr>
        <w:autoSpaceDE w:val="0"/>
        <w:autoSpaceDN w:val="0"/>
        <w:adjustRightInd w:val="0"/>
        <w:spacing w:after="0" w:line="48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Regressão linear múltipla para predizer autoeficácia profissional</w:t>
      </w:r>
    </w:p>
    <w:tbl>
      <w:tblPr>
        <w:tblStyle w:val="Tabelacomgrade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16"/>
        <w:gridCol w:w="1161"/>
        <w:gridCol w:w="1185"/>
        <w:gridCol w:w="1254"/>
      </w:tblGrid>
      <w:tr w:rsidR="00E26323" w:rsidRPr="00E26323" w14:paraId="0B91FCE6" w14:textId="77777777" w:rsidTr="00627C19">
        <w:trPr>
          <w:jc w:val="center"/>
        </w:trPr>
        <w:tc>
          <w:tcPr>
            <w:tcW w:w="1716" w:type="dxa"/>
            <w:tcBorders>
              <w:top w:val="single" w:sz="4" w:space="0" w:color="auto"/>
              <w:bottom w:val="single" w:sz="4" w:space="0" w:color="auto"/>
            </w:tcBorders>
          </w:tcPr>
          <w:p w14:paraId="5421125F" w14:textId="77777777" w:rsidR="00E26323" w:rsidRPr="00E26323" w:rsidRDefault="00E26323" w:rsidP="008442A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61" w:type="dxa"/>
            <w:tcBorders>
              <w:top w:val="single" w:sz="4" w:space="0" w:color="auto"/>
              <w:bottom w:val="single" w:sz="4" w:space="0" w:color="auto"/>
            </w:tcBorders>
          </w:tcPr>
          <w:p w14:paraId="3D1D755C" w14:textId="6F150BFC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</w:t>
            </w:r>
          </w:p>
        </w:tc>
        <w:tc>
          <w:tcPr>
            <w:tcW w:w="1185" w:type="dxa"/>
            <w:tcBorders>
              <w:top w:val="single" w:sz="4" w:space="0" w:color="auto"/>
              <w:bottom w:val="single" w:sz="4" w:space="0" w:color="auto"/>
            </w:tcBorders>
          </w:tcPr>
          <w:p w14:paraId="13CAAF1D" w14:textId="558DD47C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1254" w:type="dxa"/>
            <w:tcBorders>
              <w:top w:val="single" w:sz="4" w:space="0" w:color="auto"/>
              <w:bottom w:val="single" w:sz="4" w:space="0" w:color="auto"/>
            </w:tcBorders>
          </w:tcPr>
          <w:p w14:paraId="61ACB4E3" w14:textId="23906559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beta</w:t>
            </w:r>
          </w:p>
        </w:tc>
      </w:tr>
      <w:tr w:rsidR="00E26323" w:rsidRPr="00E26323" w14:paraId="445E6074" w14:textId="77777777" w:rsidTr="00627C19">
        <w:trPr>
          <w:jc w:val="center"/>
        </w:trPr>
        <w:tc>
          <w:tcPr>
            <w:tcW w:w="1716" w:type="dxa"/>
            <w:tcBorders>
              <w:top w:val="single" w:sz="4" w:space="0" w:color="auto"/>
            </w:tcBorders>
          </w:tcPr>
          <w:p w14:paraId="629707BC" w14:textId="2E20CBDE" w:rsidR="00E26323" w:rsidRPr="00627C19" w:rsidRDefault="00E26323" w:rsidP="00E26323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27C19">
              <w:rPr>
                <w:rFonts w:ascii="Times New Roman" w:hAnsi="Times New Roman" w:cs="Times New Roman"/>
                <w:i/>
                <w:sz w:val="24"/>
                <w:szCs w:val="24"/>
              </w:rPr>
              <w:t>Intercept</w:t>
            </w:r>
          </w:p>
        </w:tc>
        <w:tc>
          <w:tcPr>
            <w:tcW w:w="1161" w:type="dxa"/>
            <w:tcBorders>
              <w:top w:val="single" w:sz="4" w:space="0" w:color="auto"/>
            </w:tcBorders>
          </w:tcPr>
          <w:p w14:paraId="5710AB6F" w14:textId="2DF304A1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4,75</w:t>
            </w:r>
          </w:p>
        </w:tc>
        <w:tc>
          <w:tcPr>
            <w:tcW w:w="1185" w:type="dxa"/>
            <w:tcBorders>
              <w:top w:val="single" w:sz="4" w:space="0" w:color="auto"/>
            </w:tcBorders>
          </w:tcPr>
          <w:p w14:paraId="358DAFFF" w14:textId="54A81B47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1254" w:type="dxa"/>
            <w:tcBorders>
              <w:top w:val="single" w:sz="4" w:space="0" w:color="auto"/>
            </w:tcBorders>
          </w:tcPr>
          <w:p w14:paraId="17A587FB" w14:textId="77777777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26323" w:rsidRPr="00E26323" w14:paraId="58BE4FBD" w14:textId="77777777" w:rsidTr="00E26323">
        <w:trPr>
          <w:jc w:val="center"/>
        </w:trPr>
        <w:tc>
          <w:tcPr>
            <w:tcW w:w="1716" w:type="dxa"/>
          </w:tcPr>
          <w:p w14:paraId="7A9FAF76" w14:textId="0AE39A33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Extroversão</w:t>
            </w:r>
          </w:p>
        </w:tc>
        <w:tc>
          <w:tcPr>
            <w:tcW w:w="1161" w:type="dxa"/>
          </w:tcPr>
          <w:p w14:paraId="6D35FE7E" w14:textId="5F0569FB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1,42</w:t>
            </w:r>
          </w:p>
        </w:tc>
        <w:tc>
          <w:tcPr>
            <w:tcW w:w="1185" w:type="dxa"/>
          </w:tcPr>
          <w:p w14:paraId="5B1B2CA4" w14:textId="4B4CABE0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6</w:t>
            </w:r>
          </w:p>
        </w:tc>
        <w:tc>
          <w:tcPr>
            <w:tcW w:w="1254" w:type="dxa"/>
          </w:tcPr>
          <w:p w14:paraId="3C8C6346" w14:textId="7898C84B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9</w:t>
            </w:r>
          </w:p>
        </w:tc>
      </w:tr>
      <w:tr w:rsidR="00E26323" w:rsidRPr="00E26323" w14:paraId="6622C169" w14:textId="77777777" w:rsidTr="00E26323">
        <w:trPr>
          <w:jc w:val="center"/>
        </w:trPr>
        <w:tc>
          <w:tcPr>
            <w:tcW w:w="1716" w:type="dxa"/>
          </w:tcPr>
          <w:p w14:paraId="1805FC80" w14:textId="589F4129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Amabilidade</w:t>
            </w:r>
          </w:p>
        </w:tc>
        <w:tc>
          <w:tcPr>
            <w:tcW w:w="1161" w:type="dxa"/>
          </w:tcPr>
          <w:p w14:paraId="4F343246" w14:textId="6DBFA5B0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-1,89</w:t>
            </w:r>
          </w:p>
        </w:tc>
        <w:tc>
          <w:tcPr>
            <w:tcW w:w="1185" w:type="dxa"/>
          </w:tcPr>
          <w:p w14:paraId="38B47120" w14:textId="242B1C2B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6</w:t>
            </w:r>
          </w:p>
        </w:tc>
        <w:tc>
          <w:tcPr>
            <w:tcW w:w="1254" w:type="dxa"/>
          </w:tcPr>
          <w:p w14:paraId="7D649C0F" w14:textId="5425752D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12</w:t>
            </w:r>
          </w:p>
        </w:tc>
      </w:tr>
      <w:tr w:rsidR="00E26323" w:rsidRPr="00E26323" w14:paraId="7AF11629" w14:textId="77777777" w:rsidTr="00E26323">
        <w:trPr>
          <w:jc w:val="center"/>
        </w:trPr>
        <w:tc>
          <w:tcPr>
            <w:tcW w:w="1716" w:type="dxa"/>
          </w:tcPr>
          <w:p w14:paraId="5E62BC59" w14:textId="24A36C3A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Conscienciosidade</w:t>
            </w:r>
          </w:p>
        </w:tc>
        <w:tc>
          <w:tcPr>
            <w:tcW w:w="1161" w:type="dxa"/>
          </w:tcPr>
          <w:p w14:paraId="70EDDF66" w14:textId="6C44332B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2,64</w:t>
            </w:r>
          </w:p>
        </w:tc>
        <w:tc>
          <w:tcPr>
            <w:tcW w:w="1185" w:type="dxa"/>
          </w:tcPr>
          <w:p w14:paraId="0CE08F0E" w14:textId="2D2FFCB2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&lt;0,01</w:t>
            </w:r>
          </w:p>
        </w:tc>
        <w:tc>
          <w:tcPr>
            <w:tcW w:w="1254" w:type="dxa"/>
          </w:tcPr>
          <w:p w14:paraId="1DDCD512" w14:textId="34902FE1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8</w:t>
            </w:r>
          </w:p>
        </w:tc>
      </w:tr>
      <w:tr w:rsidR="00E26323" w:rsidRPr="00E26323" w14:paraId="5D8D6020" w14:textId="77777777" w:rsidTr="00E26323">
        <w:trPr>
          <w:jc w:val="center"/>
        </w:trPr>
        <w:tc>
          <w:tcPr>
            <w:tcW w:w="1716" w:type="dxa"/>
          </w:tcPr>
          <w:p w14:paraId="0DEC0F78" w14:textId="6BD2958F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Neuroticismo</w:t>
            </w:r>
          </w:p>
        </w:tc>
        <w:tc>
          <w:tcPr>
            <w:tcW w:w="1161" w:type="dxa"/>
          </w:tcPr>
          <w:p w14:paraId="4F050408" w14:textId="0F6BD78F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-2,14</w:t>
            </w:r>
          </w:p>
        </w:tc>
        <w:tc>
          <w:tcPr>
            <w:tcW w:w="1185" w:type="dxa"/>
          </w:tcPr>
          <w:p w14:paraId="341A29B7" w14:textId="0BD65B49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3</w:t>
            </w:r>
          </w:p>
        </w:tc>
        <w:tc>
          <w:tcPr>
            <w:tcW w:w="1254" w:type="dxa"/>
          </w:tcPr>
          <w:p w14:paraId="6ABF1104" w14:textId="3B2C5D2C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14</w:t>
            </w:r>
          </w:p>
        </w:tc>
      </w:tr>
      <w:tr w:rsidR="00E26323" w:rsidRPr="00E26323" w14:paraId="3BBA3D43" w14:textId="77777777" w:rsidTr="00E26323">
        <w:trPr>
          <w:jc w:val="center"/>
        </w:trPr>
        <w:tc>
          <w:tcPr>
            <w:tcW w:w="1716" w:type="dxa"/>
          </w:tcPr>
          <w:p w14:paraId="13ADA2C4" w14:textId="08C07DC6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Abertura</w:t>
            </w:r>
          </w:p>
        </w:tc>
        <w:tc>
          <w:tcPr>
            <w:tcW w:w="1161" w:type="dxa"/>
          </w:tcPr>
          <w:p w14:paraId="42CFCFF4" w14:textId="373941D2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0,86</w:t>
            </w:r>
          </w:p>
        </w:tc>
        <w:tc>
          <w:tcPr>
            <w:tcW w:w="1185" w:type="dxa"/>
          </w:tcPr>
          <w:p w14:paraId="0749E557" w14:textId="14624F02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39</w:t>
            </w:r>
          </w:p>
        </w:tc>
        <w:tc>
          <w:tcPr>
            <w:tcW w:w="1254" w:type="dxa"/>
          </w:tcPr>
          <w:p w14:paraId="38EFED8F" w14:textId="60B227D7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5</w:t>
            </w:r>
          </w:p>
        </w:tc>
      </w:tr>
      <w:tr w:rsidR="00E26323" w:rsidRPr="00E26323" w14:paraId="75BF30E6" w14:textId="77777777" w:rsidTr="00E26323">
        <w:trPr>
          <w:jc w:val="center"/>
        </w:trPr>
        <w:tc>
          <w:tcPr>
            <w:tcW w:w="1716" w:type="dxa"/>
          </w:tcPr>
          <w:p w14:paraId="72CCF619" w14:textId="5BA5BAEB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Preocupação</w:t>
            </w:r>
          </w:p>
        </w:tc>
        <w:tc>
          <w:tcPr>
            <w:tcW w:w="1161" w:type="dxa"/>
          </w:tcPr>
          <w:p w14:paraId="20DA2B3E" w14:textId="2A9EE9F6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1,91</w:t>
            </w:r>
          </w:p>
        </w:tc>
        <w:tc>
          <w:tcPr>
            <w:tcW w:w="1185" w:type="dxa"/>
          </w:tcPr>
          <w:p w14:paraId="3C0A1737" w14:textId="0D6B78D1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6</w:t>
            </w:r>
          </w:p>
        </w:tc>
        <w:tc>
          <w:tcPr>
            <w:tcW w:w="1254" w:type="dxa"/>
          </w:tcPr>
          <w:p w14:paraId="6A2975D0" w14:textId="270F930A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5</w:t>
            </w:r>
          </w:p>
        </w:tc>
      </w:tr>
      <w:tr w:rsidR="00E26323" w:rsidRPr="00E26323" w14:paraId="00D94ECC" w14:textId="77777777" w:rsidTr="00E26323">
        <w:trPr>
          <w:jc w:val="center"/>
        </w:trPr>
        <w:tc>
          <w:tcPr>
            <w:tcW w:w="1716" w:type="dxa"/>
          </w:tcPr>
          <w:p w14:paraId="1C514E88" w14:textId="0000A6BC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Controle</w:t>
            </w:r>
          </w:p>
        </w:tc>
        <w:tc>
          <w:tcPr>
            <w:tcW w:w="1161" w:type="dxa"/>
          </w:tcPr>
          <w:p w14:paraId="288C51E1" w14:textId="2D823F96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2,24</w:t>
            </w:r>
          </w:p>
        </w:tc>
        <w:tc>
          <w:tcPr>
            <w:tcW w:w="1185" w:type="dxa"/>
          </w:tcPr>
          <w:p w14:paraId="763E6A6E" w14:textId="7763F169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3</w:t>
            </w:r>
          </w:p>
        </w:tc>
        <w:tc>
          <w:tcPr>
            <w:tcW w:w="1254" w:type="dxa"/>
          </w:tcPr>
          <w:p w14:paraId="5385F28C" w14:textId="3EFA82A5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19</w:t>
            </w:r>
          </w:p>
        </w:tc>
      </w:tr>
      <w:tr w:rsidR="00E26323" w:rsidRPr="00E26323" w14:paraId="7CD72721" w14:textId="77777777" w:rsidTr="00E26323">
        <w:trPr>
          <w:jc w:val="center"/>
        </w:trPr>
        <w:tc>
          <w:tcPr>
            <w:tcW w:w="1716" w:type="dxa"/>
          </w:tcPr>
          <w:p w14:paraId="6045995E" w14:textId="34093A36" w:rsidR="00E26323" w:rsidRPr="00E26323" w:rsidRDefault="00E26323" w:rsidP="00E2632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Curiosidade</w:t>
            </w:r>
          </w:p>
        </w:tc>
        <w:tc>
          <w:tcPr>
            <w:tcW w:w="1161" w:type="dxa"/>
          </w:tcPr>
          <w:p w14:paraId="3FC05A21" w14:textId="78CE2053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-0,18</w:t>
            </w:r>
          </w:p>
        </w:tc>
        <w:tc>
          <w:tcPr>
            <w:tcW w:w="1185" w:type="dxa"/>
          </w:tcPr>
          <w:p w14:paraId="69199C4A" w14:textId="4F834484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86</w:t>
            </w:r>
          </w:p>
        </w:tc>
        <w:tc>
          <w:tcPr>
            <w:tcW w:w="1254" w:type="dxa"/>
          </w:tcPr>
          <w:p w14:paraId="168DA75D" w14:textId="1A0BC384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0,02</w:t>
            </w:r>
          </w:p>
        </w:tc>
      </w:tr>
      <w:tr w:rsidR="00E26323" w:rsidRPr="00E26323" w14:paraId="629035B9" w14:textId="77777777" w:rsidTr="00E26323">
        <w:trPr>
          <w:jc w:val="center"/>
        </w:trPr>
        <w:tc>
          <w:tcPr>
            <w:tcW w:w="1716" w:type="dxa"/>
          </w:tcPr>
          <w:p w14:paraId="46E718FA" w14:textId="610B0122" w:rsidR="00E26323" w:rsidRPr="00E26323" w:rsidRDefault="00E26323" w:rsidP="00F65C1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iCs/>
                <w:sz w:val="24"/>
                <w:szCs w:val="24"/>
              </w:rPr>
              <w:t>Confiança</w:t>
            </w:r>
          </w:p>
        </w:tc>
        <w:tc>
          <w:tcPr>
            <w:tcW w:w="1161" w:type="dxa"/>
          </w:tcPr>
          <w:p w14:paraId="4C40B40C" w14:textId="6FFC69E1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0,66</w:t>
            </w:r>
          </w:p>
        </w:tc>
        <w:tc>
          <w:tcPr>
            <w:tcW w:w="1185" w:type="dxa"/>
          </w:tcPr>
          <w:p w14:paraId="2AB6013E" w14:textId="58A2FE6D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51</w:t>
            </w:r>
          </w:p>
        </w:tc>
        <w:tc>
          <w:tcPr>
            <w:tcW w:w="1254" w:type="dxa"/>
          </w:tcPr>
          <w:p w14:paraId="235A79DF" w14:textId="7E1F76C9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,05</w:t>
            </w:r>
          </w:p>
        </w:tc>
      </w:tr>
      <w:tr w:rsidR="00E26323" w:rsidRPr="00E26323" w14:paraId="248C8FC8" w14:textId="77777777" w:rsidTr="00E26323">
        <w:trPr>
          <w:jc w:val="center"/>
        </w:trPr>
        <w:tc>
          <w:tcPr>
            <w:tcW w:w="1716" w:type="dxa"/>
          </w:tcPr>
          <w:p w14:paraId="179BE8C2" w14:textId="77777777" w:rsidR="00E26323" w:rsidRPr="00E26323" w:rsidRDefault="00E26323" w:rsidP="00F65C13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  <w:tc>
          <w:tcPr>
            <w:tcW w:w="3600" w:type="dxa"/>
            <w:gridSpan w:val="3"/>
          </w:tcPr>
          <w:p w14:paraId="68CB959F" w14:textId="5502BE1A" w:rsidR="00E26323" w:rsidRPr="00E26323" w:rsidRDefault="00E26323" w:rsidP="00E2632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>R²</w:t>
            </w:r>
            <w:r w:rsidRPr="00E26323">
              <w:rPr>
                <w:rFonts w:ascii="Times New Roman" w:hAnsi="Times New Roman" w:cs="Times New Roman"/>
                <w:sz w:val="24"/>
                <w:szCs w:val="24"/>
                <w:vertAlign w:val="subscript"/>
              </w:rPr>
              <w:t>ajustado</w:t>
            </w:r>
            <w:r w:rsidRPr="00E26323">
              <w:rPr>
                <w:rFonts w:ascii="Times New Roman" w:hAnsi="Times New Roman" w:cs="Times New Roman"/>
                <w:sz w:val="24"/>
                <w:szCs w:val="24"/>
              </w:rPr>
              <w:t xml:space="preserve"> = 0,26</w:t>
            </w:r>
          </w:p>
        </w:tc>
      </w:tr>
    </w:tbl>
    <w:p w14:paraId="5AE0AE2E" w14:textId="095A704A" w:rsidR="008442A9" w:rsidRDefault="008442A9" w:rsidP="008442A9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927902" w14:textId="7CE8E781" w:rsidR="00627C19" w:rsidRPr="00627C19" w:rsidRDefault="00627C19" w:rsidP="00627C1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627C19">
        <w:rPr>
          <w:rFonts w:ascii="Times New Roman" w:hAnsi="Times New Roman" w:cs="Times New Roman"/>
          <w:sz w:val="24"/>
          <w:szCs w:val="24"/>
        </w:rPr>
        <w:t>A partir dos resultados apresentado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627C19">
        <w:rPr>
          <w:rFonts w:ascii="Times New Roman" w:hAnsi="Times New Roman" w:cs="Times New Roman"/>
          <w:sz w:val="24"/>
          <w:szCs w:val="24"/>
        </w:rPr>
        <w:t xml:space="preserve"> na Tabela 4</w:t>
      </w:r>
      <w:r w:rsidR="000C7714">
        <w:rPr>
          <w:rFonts w:ascii="Times New Roman" w:hAnsi="Times New Roman" w:cs="Times New Roman"/>
          <w:sz w:val="24"/>
          <w:szCs w:val="24"/>
        </w:rPr>
        <w:t>,</w:t>
      </w:r>
      <w:r w:rsidRPr="00627C19">
        <w:rPr>
          <w:rFonts w:ascii="Times New Roman" w:hAnsi="Times New Roman" w:cs="Times New Roman"/>
          <w:sz w:val="24"/>
          <w:szCs w:val="24"/>
        </w:rPr>
        <w:t xml:space="preserve"> foi evidenciado que o conjunto de variáveis preditoras (i.e., personalidade e adaptabilidade) conseguiu explicar 26% da variância da 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627C19">
        <w:rPr>
          <w:rFonts w:ascii="Times New Roman" w:hAnsi="Times New Roman" w:cs="Times New Roman"/>
          <w:sz w:val="24"/>
          <w:szCs w:val="24"/>
        </w:rPr>
        <w:t>utoeficácia profissional.</w:t>
      </w:r>
      <w:r>
        <w:rPr>
          <w:rFonts w:ascii="Times New Roman" w:hAnsi="Times New Roman" w:cs="Times New Roman"/>
          <w:sz w:val="24"/>
          <w:szCs w:val="24"/>
        </w:rPr>
        <w:t xml:space="preserve"> Dentre as variáveis</w:t>
      </w:r>
      <w:r w:rsidR="000C7714">
        <w:rPr>
          <w:rFonts w:ascii="Times New Roman" w:hAnsi="Times New Roman" w:cs="Times New Roman"/>
          <w:sz w:val="24"/>
          <w:szCs w:val="24"/>
        </w:rPr>
        <w:t xml:space="preserve"> incluídas no modelo</w:t>
      </w:r>
      <w:r>
        <w:rPr>
          <w:rFonts w:ascii="Times New Roman" w:hAnsi="Times New Roman" w:cs="Times New Roman"/>
          <w:sz w:val="24"/>
          <w:szCs w:val="24"/>
        </w:rPr>
        <w:t>, apenas Consciensiosidade, Neuroticismo e Controle foram preditoras significativas da autoeficácia profissional. Conscienciosidade e Controle foram preditoras positivas e Neuroticismo foi preditora negativa da autoeficácia profissional.</w:t>
      </w:r>
    </w:p>
    <w:sectPr w:rsidR="00627C19" w:rsidRPr="00627C19">
      <w:headerReference w:type="default" r:id="rId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274BA" w14:textId="77777777" w:rsidR="00AE5D0C" w:rsidRDefault="00AE5D0C" w:rsidP="00A948C1">
      <w:pPr>
        <w:spacing w:after="0" w:line="240" w:lineRule="auto"/>
      </w:pPr>
      <w:r>
        <w:separator/>
      </w:r>
    </w:p>
  </w:endnote>
  <w:endnote w:type="continuationSeparator" w:id="0">
    <w:p w14:paraId="10D8B5A8" w14:textId="77777777" w:rsidR="00AE5D0C" w:rsidRDefault="00AE5D0C" w:rsidP="00A948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24C01A" w14:textId="77777777" w:rsidR="00AE5D0C" w:rsidRDefault="00AE5D0C" w:rsidP="00A948C1">
      <w:pPr>
        <w:spacing w:after="0" w:line="240" w:lineRule="auto"/>
      </w:pPr>
      <w:r>
        <w:separator/>
      </w:r>
    </w:p>
  </w:footnote>
  <w:footnote w:type="continuationSeparator" w:id="0">
    <w:p w14:paraId="292A2DC9" w14:textId="77777777" w:rsidR="00AE5D0C" w:rsidRDefault="00AE5D0C" w:rsidP="00A948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6E795F" w14:textId="77777777" w:rsidR="00D16D0F" w:rsidRDefault="00D16D0F" w:rsidP="00A948C1">
    <w:pPr>
      <w:pStyle w:val="Cabealho"/>
      <w:jc w:val="center"/>
    </w:pPr>
    <w:r w:rsidRPr="00D16D0F">
      <w:t>Explorando análises quantitativas de dados com o software JASP</w:t>
    </w:r>
  </w:p>
  <w:p w14:paraId="0A5E1FF8" w14:textId="73DC2DEA" w:rsidR="00A948C1" w:rsidRDefault="00A948C1" w:rsidP="00A948C1">
    <w:pPr>
      <w:pStyle w:val="Cabealho"/>
      <w:jc w:val="center"/>
    </w:pPr>
    <w:r>
      <w:t>Gustavo Henrique Martins</w:t>
    </w:r>
    <w:r w:rsidR="00D16D0F">
      <w:t xml:space="preserve"> - CATvan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jIzsTQyMTMwtDRR0lEKTi0uzszPAykwrAUAmsXnwSwAAAA="/>
  </w:docVars>
  <w:rsids>
    <w:rsidRoot w:val="00752A1A"/>
    <w:rsid w:val="00084E87"/>
    <w:rsid w:val="000C7714"/>
    <w:rsid w:val="00347BA3"/>
    <w:rsid w:val="00522745"/>
    <w:rsid w:val="00627C19"/>
    <w:rsid w:val="00747A75"/>
    <w:rsid w:val="00752A1A"/>
    <w:rsid w:val="00784091"/>
    <w:rsid w:val="007A373E"/>
    <w:rsid w:val="008442A9"/>
    <w:rsid w:val="008F2AA1"/>
    <w:rsid w:val="00A948C1"/>
    <w:rsid w:val="00AE5D0C"/>
    <w:rsid w:val="00B342CD"/>
    <w:rsid w:val="00C974F5"/>
    <w:rsid w:val="00D16D0F"/>
    <w:rsid w:val="00E25283"/>
    <w:rsid w:val="00E26323"/>
    <w:rsid w:val="00E411CB"/>
    <w:rsid w:val="00F42BE9"/>
    <w:rsid w:val="00F65C13"/>
    <w:rsid w:val="00FC6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AC64CE"/>
  <w15:chartTrackingRefBased/>
  <w15:docId w15:val="{FA494DF5-44EB-4FA3-B4DB-CF16E48D2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323"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44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odaLista">
    <w:name w:val="List Paragraph"/>
    <w:basedOn w:val="Normal"/>
    <w:uiPriority w:val="34"/>
    <w:qFormat/>
    <w:rsid w:val="00C974F5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A948C1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A948C1"/>
    <w:rPr>
      <w:color w:val="605E5C"/>
      <w:shd w:val="clear" w:color="auto" w:fill="E1DFDD"/>
    </w:rPr>
  </w:style>
  <w:style w:type="paragraph" w:styleId="Cabealho">
    <w:name w:val="header"/>
    <w:basedOn w:val="Normal"/>
    <w:link w:val="CabealhoChar"/>
    <w:uiPriority w:val="99"/>
    <w:unhideWhenUsed/>
    <w:rsid w:val="00A948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948C1"/>
  </w:style>
  <w:style w:type="paragraph" w:styleId="Rodap">
    <w:name w:val="footer"/>
    <w:basedOn w:val="Normal"/>
    <w:link w:val="RodapChar"/>
    <w:uiPriority w:val="99"/>
    <w:unhideWhenUsed/>
    <w:rsid w:val="00A948C1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948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5</Pages>
  <Words>817</Words>
  <Characters>4418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Martins</dc:creator>
  <cp:keywords/>
  <dc:description/>
  <cp:lastModifiedBy>Gustavo Henrique Martins</cp:lastModifiedBy>
  <cp:revision>7</cp:revision>
  <dcterms:created xsi:type="dcterms:W3CDTF">2021-08-15T17:37:00Z</dcterms:created>
  <dcterms:modified xsi:type="dcterms:W3CDTF">2023-08-01T00:56:00Z</dcterms:modified>
</cp:coreProperties>
</file>